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3FBC10" w14:textId="56DE3FE3" w:rsidR="000C39DA" w:rsidRDefault="00FF50AF" w:rsidP="004156AD">
      <w:pPr>
        <w:pStyle w:val="1"/>
      </w:pPr>
      <w:r>
        <w:rPr>
          <w:rFonts w:hint="eastAsia"/>
        </w:rPr>
        <w:t xml:space="preserve">12장 </w:t>
      </w:r>
      <w:r>
        <w:t>storage class, linkage, memory management</w:t>
      </w:r>
    </w:p>
    <w:p w14:paraId="083FBC11" w14:textId="77777777" w:rsidR="00FF50AF" w:rsidRDefault="00FF50AF" w:rsidP="004156AD">
      <w:pPr>
        <w:pStyle w:val="3"/>
        <w:ind w:left="760" w:hanging="560"/>
      </w:pPr>
      <w:r>
        <w:t>K</w:t>
      </w:r>
      <w:r>
        <w:rPr>
          <w:rFonts w:hint="eastAsia"/>
        </w:rPr>
        <w:t>eywords;</w:t>
      </w:r>
      <w:r>
        <w:t xml:space="preserve"> auto, extern, static, register, const, volatile</w:t>
      </w:r>
    </w:p>
    <w:p w14:paraId="083FBC12" w14:textId="77777777" w:rsidR="00FF50AF" w:rsidRDefault="00FF50AF" w:rsidP="004156AD">
      <w:pPr>
        <w:pStyle w:val="3"/>
        <w:ind w:left="760" w:hanging="560"/>
      </w:pPr>
      <w:r>
        <w:t>Functions: rand(), time(), malloc(), calloc(), free()</w:t>
      </w:r>
    </w:p>
    <w:p w14:paraId="083FBC13" w14:textId="20812F5D" w:rsidR="00FF50AF" w:rsidRDefault="004156AD" w:rsidP="004156AD">
      <w:pPr>
        <w:pStyle w:val="3"/>
        <w:ind w:left="760" w:hanging="560"/>
      </w:pPr>
      <w:r>
        <w:rPr>
          <w:rFonts w:hint="eastAsia"/>
        </w:rPr>
        <w:t xml:space="preserve">변수 </w:t>
      </w:r>
      <w:r w:rsidR="00FF50AF">
        <w:t>scope</w:t>
      </w:r>
    </w:p>
    <w:p w14:paraId="083FBC14" w14:textId="77777777" w:rsidR="00FF50AF" w:rsidRDefault="00FF50AF" w:rsidP="004156AD">
      <w:pPr>
        <w:pStyle w:val="3"/>
        <w:ind w:left="760" w:hanging="560"/>
      </w:pPr>
      <w:r>
        <w:t>C</w:t>
      </w:r>
      <w:r>
        <w:rPr>
          <w:rFonts w:hint="eastAsia"/>
        </w:rPr>
        <w:t xml:space="preserve">의 강점 </w:t>
      </w:r>
      <w:r>
        <w:t>– enable you to control a program’s fine points</w:t>
      </w:r>
    </w:p>
    <w:p w14:paraId="083FBC15" w14:textId="6492AEDC" w:rsidR="00FF50AF" w:rsidRDefault="004156AD" w:rsidP="004156AD">
      <w:pPr>
        <w:pStyle w:val="4"/>
        <w:ind w:left="960" w:hanging="560"/>
      </w:pPr>
      <w:r>
        <w:rPr>
          <w:rFonts w:hint="eastAsia"/>
        </w:rPr>
        <w:t xml:space="preserve">어떤 </w:t>
      </w:r>
      <w:r w:rsidR="00FF50AF">
        <w:t>functions</w:t>
      </w:r>
      <w:r>
        <w:rPr>
          <w:rFonts w:hint="eastAsia"/>
        </w:rPr>
        <w:t xml:space="preserve">이 어떤 </w:t>
      </w:r>
      <w:r w:rsidR="00FF50AF">
        <w:t>variables</w:t>
      </w:r>
      <w:r>
        <w:rPr>
          <w:rFonts w:hint="eastAsia"/>
        </w:rPr>
        <w:t xml:space="preserve">를 사용하고 얼마나 오래동안 그 </w:t>
      </w:r>
      <w:r w:rsidR="00FF50AF">
        <w:t>variable</w:t>
      </w:r>
      <w:r>
        <w:rPr>
          <w:rFonts w:hint="eastAsia"/>
        </w:rPr>
        <w:t>를 사용하는지를 결정</w:t>
      </w:r>
    </w:p>
    <w:p w14:paraId="083FBC16" w14:textId="77777777" w:rsidR="00FF50AF" w:rsidRDefault="00FF50AF" w:rsidP="00FF50AF"/>
    <w:p w14:paraId="083FBC17" w14:textId="77777777" w:rsidR="00FF50AF" w:rsidRDefault="00FF50AF" w:rsidP="004156AD">
      <w:pPr>
        <w:pStyle w:val="2"/>
      </w:pPr>
      <w:r>
        <w:rPr>
          <w:rFonts w:hint="eastAsia"/>
        </w:rPr>
        <w:t>12.1 storage class</w:t>
      </w:r>
    </w:p>
    <w:p w14:paraId="083FBC1D" w14:textId="498A86B7" w:rsidR="009C2F04" w:rsidRPr="00804C17" w:rsidRDefault="009C2F04" w:rsidP="004156AD">
      <w:pPr>
        <w:pStyle w:val="3"/>
        <w:ind w:left="760" w:hanging="560"/>
        <w:rPr>
          <w:rFonts w:eastAsiaTheme="majorHAnsi" w:cs="StoneSerifStd-Medium"/>
          <w:kern w:val="0"/>
          <w:szCs w:val="28"/>
        </w:rPr>
      </w:pPr>
      <w:r w:rsidRPr="00804C17">
        <w:rPr>
          <w:rFonts w:eastAsiaTheme="majorHAnsi" w:cs="StoneSerifStd-MediumItalic"/>
          <w:i/>
          <w:iCs/>
          <w:kern w:val="0"/>
          <w:szCs w:val="28"/>
        </w:rPr>
        <w:t>storage classes</w:t>
      </w:r>
    </w:p>
    <w:p w14:paraId="083FBC1E" w14:textId="7B65CDCD" w:rsidR="009C2F04" w:rsidRPr="00804C17" w:rsidRDefault="009C2F04" w:rsidP="004156AD">
      <w:pPr>
        <w:pStyle w:val="4"/>
        <w:ind w:left="960" w:hanging="560"/>
      </w:pPr>
      <w:r w:rsidRPr="00804C17">
        <w:t>memory</w:t>
      </w:r>
      <w:r w:rsidR="00771FDA">
        <w:rPr>
          <w:rFonts w:hint="eastAsia"/>
        </w:rPr>
        <w:t>에 데이터를 저장한다</w:t>
      </w:r>
    </w:p>
    <w:p w14:paraId="083FBC1F" w14:textId="77777777" w:rsidR="009C2F04" w:rsidRPr="00804C17" w:rsidRDefault="009C2F04" w:rsidP="00572F8D">
      <w:pPr>
        <w:pStyle w:val="5"/>
        <w:ind w:left="1160" w:hanging="560"/>
        <w:rPr>
          <w:rFonts w:cs="ITCFranklinGothicStd-Med"/>
        </w:rPr>
      </w:pPr>
      <w:r w:rsidRPr="00804C17">
        <w:rPr>
          <w:rFonts w:cs="StoneSerifStd-Medium"/>
        </w:rPr>
        <w:t>C</w:t>
      </w:r>
      <w:r w:rsidRPr="00804C17">
        <w:rPr>
          <w:rFonts w:hint="eastAsia"/>
        </w:rPr>
        <w:t xml:space="preserve">는 </w:t>
      </w:r>
      <w:r w:rsidRPr="00804C17">
        <w:rPr>
          <w:rFonts w:cs="StoneSerifStd-MediumItalic"/>
          <w:i/>
          <w:iCs/>
        </w:rPr>
        <w:t xml:space="preserve">object </w:t>
      </w:r>
      <w:r w:rsidRPr="00804C17">
        <w:rPr>
          <w:rFonts w:hint="eastAsia"/>
        </w:rPr>
        <w:t xml:space="preserve">용어를 </w:t>
      </w:r>
      <w:r w:rsidRPr="00804C17">
        <w:rPr>
          <w:rFonts w:cs="StoneSerifStd-Medium"/>
        </w:rPr>
        <w:t>chunk of memory</w:t>
      </w:r>
      <w:r w:rsidRPr="00804C17">
        <w:rPr>
          <w:rFonts w:hint="eastAsia"/>
        </w:rPr>
        <w:t>를 표현하기 위해 사용하다</w:t>
      </w:r>
    </w:p>
    <w:p w14:paraId="083FBC20" w14:textId="77777777" w:rsidR="009C2F04" w:rsidRPr="00804C17" w:rsidRDefault="009C2F04" w:rsidP="00771FDA">
      <w:pPr>
        <w:pStyle w:val="a5"/>
        <w:wordWrap/>
        <w:adjustRightInd w:val="0"/>
        <w:spacing w:after="0" w:line="240" w:lineRule="auto"/>
        <w:ind w:leftChars="0" w:left="760" w:firstLineChars="100" w:firstLine="280"/>
        <w:jc w:val="left"/>
        <w:rPr>
          <w:rFonts w:asciiTheme="majorHAnsi" w:eastAsiaTheme="majorHAnsi" w:hAnsiTheme="majorHAnsi" w:cs="Courier"/>
          <w:kern w:val="0"/>
          <w:sz w:val="28"/>
          <w:szCs w:val="28"/>
        </w:rPr>
      </w:pPr>
      <w:r w:rsidRPr="00804C17">
        <w:rPr>
          <w:rFonts w:asciiTheme="majorHAnsi" w:eastAsiaTheme="majorHAnsi" w:hAnsiTheme="majorHAnsi" w:cs="Courier"/>
          <w:kern w:val="0"/>
          <w:sz w:val="28"/>
          <w:szCs w:val="28"/>
        </w:rPr>
        <w:t>int entity = 3;</w:t>
      </w:r>
    </w:p>
    <w:p w14:paraId="083FBC21" w14:textId="77777777" w:rsidR="009C2F04" w:rsidRPr="00804C17" w:rsidRDefault="009C2F04" w:rsidP="00771FDA">
      <w:pPr>
        <w:pStyle w:val="5"/>
        <w:ind w:left="1160" w:hanging="560"/>
      </w:pPr>
      <w:r w:rsidRPr="00804C17">
        <w:rPr>
          <w:rFonts w:hint="eastAsia"/>
        </w:rPr>
        <w:t xml:space="preserve">정수 변수 선언은 </w:t>
      </w:r>
      <w:r w:rsidRPr="00804C17">
        <w:rPr>
          <w:rFonts w:cs="Courier"/>
        </w:rPr>
        <w:t>entity</w:t>
      </w:r>
      <w:r w:rsidRPr="00804C17">
        <w:rPr>
          <w:rFonts w:hint="eastAsia"/>
        </w:rPr>
        <w:t xml:space="preserve">라는 </w:t>
      </w:r>
      <w:r w:rsidRPr="00804C17">
        <w:rPr>
          <w:rFonts w:cs="StoneSerifStd-MediumItalic"/>
          <w:i/>
          <w:iCs/>
        </w:rPr>
        <w:t>identifier</w:t>
      </w:r>
      <w:r w:rsidRPr="00804C17">
        <w:rPr>
          <w:rFonts w:hint="eastAsia"/>
          <w:i/>
          <w:iCs/>
        </w:rPr>
        <w:t>를 만드는 것이다</w:t>
      </w:r>
    </w:p>
    <w:p w14:paraId="083FBC22" w14:textId="77777777" w:rsidR="009C2F04" w:rsidRPr="00804C17" w:rsidRDefault="009C2F04" w:rsidP="00771FDA">
      <w:pPr>
        <w:pStyle w:val="5"/>
        <w:ind w:left="1160" w:hanging="560"/>
      </w:pPr>
      <w:r w:rsidRPr="00804C17">
        <w:t>identifier</w:t>
      </w:r>
      <w:r w:rsidRPr="00804C17">
        <w:rPr>
          <w:rFonts w:cs="바탕체" w:hint="eastAsia"/>
        </w:rPr>
        <w:t xml:space="preserve">는 </w:t>
      </w:r>
      <w:r w:rsidRPr="00804C17">
        <w:t>name</w:t>
      </w:r>
      <w:r w:rsidRPr="00804C17">
        <w:rPr>
          <w:rFonts w:cs="바탕체" w:hint="eastAsia"/>
        </w:rPr>
        <w:t>이다</w:t>
      </w:r>
    </w:p>
    <w:p w14:paraId="083FBC23" w14:textId="73845443" w:rsidR="009C2F04" w:rsidRPr="00804C17" w:rsidRDefault="00771FDA" w:rsidP="00771FDA">
      <w:pPr>
        <w:pStyle w:val="5"/>
        <w:ind w:left="1160" w:hanging="560"/>
      </w:pPr>
      <w:r>
        <w:t>identifier</w:t>
      </w:r>
      <w:r>
        <w:rPr>
          <w:rFonts w:hint="eastAsia"/>
        </w:rPr>
        <w:t xml:space="preserve">는 메모리에 저장된 </w:t>
      </w:r>
      <w:r>
        <w:t>object</w:t>
      </w:r>
      <w:r>
        <w:rPr>
          <w:rFonts w:hint="eastAsia"/>
        </w:rPr>
        <w:t xml:space="preserve">을 </w:t>
      </w:r>
      <w:r w:rsidR="009C2F04" w:rsidRPr="00804C17">
        <w:t>designate</w:t>
      </w:r>
      <w:r>
        <w:rPr>
          <w:rFonts w:hint="eastAsia"/>
        </w:rPr>
        <w:t>하는 것이다</w:t>
      </w:r>
      <w:r w:rsidR="009C2F04" w:rsidRPr="00804C17">
        <w:t xml:space="preserve"> </w:t>
      </w:r>
    </w:p>
    <w:p w14:paraId="083FBC24" w14:textId="77777777" w:rsidR="009C2F04" w:rsidRPr="00804C17" w:rsidRDefault="009C2F04" w:rsidP="004156AD">
      <w:pPr>
        <w:pStyle w:val="4"/>
        <w:ind w:left="960" w:hanging="560"/>
      </w:pPr>
      <w:r w:rsidRPr="00804C17">
        <w:rPr>
          <w:rFonts w:cs="StoneSerifStd-Medium"/>
        </w:rPr>
        <w:t xml:space="preserve">identifier </w:t>
      </w:r>
      <w:r w:rsidRPr="00804C17">
        <w:rPr>
          <w:rFonts w:cs="Courier"/>
        </w:rPr>
        <w:t>entity</w:t>
      </w:r>
      <w:r w:rsidRPr="00804C17">
        <w:rPr>
          <w:rFonts w:hint="eastAsia"/>
        </w:rPr>
        <w:t xml:space="preserve">는 </w:t>
      </w:r>
      <w:r w:rsidRPr="00804C17">
        <w:t>memory</w:t>
      </w:r>
      <w:r w:rsidRPr="00804C17">
        <w:rPr>
          <w:rFonts w:hint="eastAsia"/>
        </w:rPr>
        <w:t xml:space="preserve">에 저장된 </w:t>
      </w:r>
      <w:r w:rsidRPr="00804C17">
        <w:t>object</w:t>
      </w:r>
      <w:r w:rsidRPr="00804C17">
        <w:rPr>
          <w:rFonts w:hint="eastAsia"/>
        </w:rPr>
        <w:t xml:space="preserve">을 </w:t>
      </w:r>
      <w:r w:rsidRPr="00804C17">
        <w:rPr>
          <w:rFonts w:cs="StoneSerifStd-Medium"/>
        </w:rPr>
        <w:t>designate</w:t>
      </w:r>
      <w:r w:rsidRPr="00804C17">
        <w:rPr>
          <w:rFonts w:hint="eastAsia"/>
        </w:rPr>
        <w:t>하</w:t>
      </w:r>
      <w:r w:rsidRPr="00804C17">
        <w:rPr>
          <w:rFonts w:hint="eastAsia"/>
        </w:rPr>
        <w:lastRenderedPageBreak/>
        <w:t>는 것이다</w:t>
      </w:r>
    </w:p>
    <w:p w14:paraId="083FBC25" w14:textId="77777777" w:rsidR="009C2F04" w:rsidRPr="00804C17" w:rsidRDefault="009C2F04" w:rsidP="00771FDA">
      <w:pPr>
        <w:pStyle w:val="3"/>
        <w:numPr>
          <w:ilvl w:val="0"/>
          <w:numId w:val="0"/>
        </w:numPr>
        <w:ind w:leftChars="600" w:left="1200"/>
      </w:pPr>
      <w:r w:rsidRPr="00804C17">
        <w:t>int * pt = &amp;entity;</w:t>
      </w:r>
    </w:p>
    <w:p w14:paraId="083FBC26" w14:textId="77777777" w:rsidR="009C2F04" w:rsidRPr="00804C17" w:rsidRDefault="009C2F04" w:rsidP="00771FDA">
      <w:pPr>
        <w:pStyle w:val="3"/>
        <w:numPr>
          <w:ilvl w:val="0"/>
          <w:numId w:val="0"/>
        </w:numPr>
        <w:ind w:leftChars="600" w:left="1200"/>
      </w:pPr>
      <w:r w:rsidRPr="00804C17">
        <w:t>int ranks[10];</w:t>
      </w:r>
    </w:p>
    <w:p w14:paraId="083FBC27" w14:textId="77777777" w:rsidR="009C2F04" w:rsidRPr="00804C17" w:rsidRDefault="009C2F04" w:rsidP="00771FDA">
      <w:pPr>
        <w:pStyle w:val="5"/>
        <w:ind w:left="1160" w:hanging="560"/>
      </w:pPr>
      <w:r w:rsidRPr="00804C17">
        <w:rPr>
          <w:rFonts w:cs="Courier"/>
        </w:rPr>
        <w:t>pt</w:t>
      </w:r>
      <w:r w:rsidRPr="00804C17">
        <w:rPr>
          <w:rFonts w:cs="Courier" w:hint="eastAsia"/>
        </w:rPr>
        <w:t>는</w:t>
      </w:r>
      <w:r w:rsidRPr="00804C17">
        <w:t xml:space="preserve"> identifier</w:t>
      </w:r>
      <w:r w:rsidRPr="00804C17">
        <w:rPr>
          <w:rFonts w:cs="바탕체" w:hint="eastAsia"/>
        </w:rPr>
        <w:t>이다</w:t>
      </w:r>
    </w:p>
    <w:p w14:paraId="083FBC28" w14:textId="462D3965" w:rsidR="009C2F04" w:rsidRPr="00804C17" w:rsidRDefault="00771FDA" w:rsidP="00771FDA">
      <w:pPr>
        <w:pStyle w:val="5"/>
        <w:ind w:left="1160" w:hanging="560"/>
      </w:pPr>
      <w:r>
        <w:t>pt</w:t>
      </w:r>
      <w:r>
        <w:rPr>
          <w:rFonts w:hint="eastAsia"/>
        </w:rPr>
        <w:t xml:space="preserve">는 주소를 갖고 있는 </w:t>
      </w:r>
      <w:r>
        <w:t>object</w:t>
      </w:r>
      <w:r>
        <w:rPr>
          <w:rFonts w:hint="eastAsia"/>
        </w:rPr>
        <w:t xml:space="preserve">을 </w:t>
      </w:r>
      <w:r w:rsidR="009C2F04" w:rsidRPr="00804C17">
        <w:t>designate</w:t>
      </w:r>
      <w:r>
        <w:rPr>
          <w:rFonts w:hint="eastAsia"/>
        </w:rPr>
        <w:t>하는 것이다</w:t>
      </w:r>
      <w:r w:rsidR="009C2F04" w:rsidRPr="00804C17">
        <w:t>.</w:t>
      </w:r>
    </w:p>
    <w:p w14:paraId="083FBC29" w14:textId="77777777" w:rsidR="009C2F04" w:rsidRPr="00804C17" w:rsidRDefault="009C2F04" w:rsidP="004156AD">
      <w:pPr>
        <w:pStyle w:val="4"/>
        <w:ind w:left="960" w:hanging="560"/>
      </w:pPr>
      <w:r w:rsidRPr="00804C17">
        <w:t xml:space="preserve">expression </w:t>
      </w:r>
      <w:r w:rsidRPr="00804C17">
        <w:rPr>
          <w:rFonts w:cs="Courier"/>
        </w:rPr>
        <w:t>*pt</w:t>
      </w:r>
      <w:r w:rsidRPr="00804C17">
        <w:rPr>
          <w:rFonts w:cs="Courier" w:hint="eastAsia"/>
        </w:rPr>
        <w:t xml:space="preserve">는 </w:t>
      </w:r>
      <w:r w:rsidRPr="00804C17">
        <w:t>identifier</w:t>
      </w:r>
      <w:r w:rsidRPr="00804C17">
        <w:rPr>
          <w:rFonts w:cs="바탕체" w:hint="eastAsia"/>
        </w:rPr>
        <w:t>가 아니다</w:t>
      </w:r>
    </w:p>
    <w:p w14:paraId="083FBC2A" w14:textId="77777777" w:rsidR="009C2F04" w:rsidRPr="00804C17" w:rsidRDefault="009C2F04" w:rsidP="00771FDA">
      <w:pPr>
        <w:pStyle w:val="5"/>
        <w:ind w:left="1160" w:hanging="560"/>
      </w:pPr>
      <w:r w:rsidRPr="00804C17">
        <w:rPr>
          <w:rFonts w:cs="StoneSerifStd-Medium"/>
        </w:rPr>
        <w:t>name</w:t>
      </w:r>
      <w:r w:rsidRPr="00804C17">
        <w:rPr>
          <w:rFonts w:hint="eastAsia"/>
        </w:rPr>
        <w:t>이 아니기 때문이다</w:t>
      </w:r>
    </w:p>
    <w:p w14:paraId="55F3AEDE" w14:textId="77777777" w:rsidR="00800E5B" w:rsidRDefault="00800E5B" w:rsidP="00800E5B">
      <w:pPr>
        <w:pStyle w:val="5"/>
        <w:ind w:left="1160" w:hanging="560"/>
      </w:pPr>
      <w:r>
        <w:t>*pt</w:t>
      </w:r>
      <w:r>
        <w:rPr>
          <w:rFonts w:hint="eastAsia"/>
        </w:rPr>
        <w:t xml:space="preserve">는 </w:t>
      </w:r>
      <w:r>
        <w:t>lvalue</w:t>
      </w:r>
      <w:r>
        <w:rPr>
          <w:rFonts w:hint="eastAsia"/>
        </w:rPr>
        <w:t xml:space="preserve">라는 </w:t>
      </w:r>
      <w:r>
        <w:t>object</w:t>
      </w:r>
      <w:r>
        <w:rPr>
          <w:rFonts w:hint="eastAsia"/>
        </w:rPr>
        <w:t xml:space="preserve">을 </w:t>
      </w:r>
      <w:r w:rsidR="009C2F04" w:rsidRPr="00804C17">
        <w:t>designate</w:t>
      </w:r>
      <w:r>
        <w:rPr>
          <w:rFonts w:hint="eastAsia"/>
        </w:rPr>
        <w:t>한다</w:t>
      </w:r>
    </w:p>
    <w:p w14:paraId="083FBC2D" w14:textId="19CA6B18" w:rsidR="009C2F04" w:rsidRPr="00804C17" w:rsidRDefault="009C2F04" w:rsidP="00800E5B">
      <w:pPr>
        <w:pStyle w:val="5"/>
        <w:ind w:left="1160" w:hanging="560"/>
      </w:pPr>
      <w:r w:rsidRPr="00804C17">
        <w:rPr>
          <w:rFonts w:cs="Courier"/>
        </w:rPr>
        <w:t>entity</w:t>
      </w:r>
      <w:r w:rsidR="00800E5B">
        <w:rPr>
          <w:rFonts w:cs="Courier" w:hint="eastAsia"/>
        </w:rPr>
        <w:t xml:space="preserve">는 </w:t>
      </w:r>
      <w:r w:rsidR="00800E5B">
        <w:rPr>
          <w:rFonts w:cs="Courier"/>
        </w:rPr>
        <w:t>lvalue</w:t>
      </w:r>
      <w:r w:rsidR="00800E5B">
        <w:rPr>
          <w:rFonts w:cs="Courier" w:hint="eastAsia"/>
        </w:rPr>
        <w:t xml:space="preserve">인 </w:t>
      </w:r>
      <w:r w:rsidRPr="00804C17">
        <w:t>identifier</w:t>
      </w:r>
      <w:r w:rsidR="00800E5B">
        <w:rPr>
          <w:rFonts w:hint="eastAsia"/>
        </w:rPr>
        <w:t>이다</w:t>
      </w:r>
    </w:p>
    <w:p w14:paraId="083FBC2E" w14:textId="1C027B8C" w:rsidR="009C2F04" w:rsidRDefault="009C2F04" w:rsidP="00800E5B">
      <w:pPr>
        <w:pStyle w:val="5"/>
        <w:ind w:left="1160" w:hanging="560"/>
      </w:pPr>
      <w:r w:rsidRPr="00804C17">
        <w:rPr>
          <w:rFonts w:cs="Courier"/>
        </w:rPr>
        <w:t>*pt</w:t>
      </w:r>
      <w:r w:rsidR="00800E5B">
        <w:rPr>
          <w:rFonts w:cs="Courier" w:hint="eastAsia"/>
        </w:rPr>
        <w:t xml:space="preserve">는 </w:t>
      </w:r>
      <w:r w:rsidR="00800E5B">
        <w:rPr>
          <w:rFonts w:cs="Courier"/>
        </w:rPr>
        <w:t>lvalue</w:t>
      </w:r>
      <w:r w:rsidR="00800E5B">
        <w:rPr>
          <w:rFonts w:cs="Courier" w:hint="eastAsia"/>
        </w:rPr>
        <w:t xml:space="preserve">인 </w:t>
      </w:r>
      <w:r w:rsidRPr="00804C17">
        <w:t>expression</w:t>
      </w:r>
      <w:r w:rsidR="00800E5B">
        <w:rPr>
          <w:rFonts w:hint="eastAsia"/>
        </w:rPr>
        <w:t>이다</w:t>
      </w:r>
    </w:p>
    <w:p w14:paraId="083FBC30" w14:textId="69678D3F" w:rsidR="00FF50AF" w:rsidRDefault="00800E5B" w:rsidP="00800E5B">
      <w:pPr>
        <w:pStyle w:val="5"/>
        <w:ind w:left="1160" w:hanging="560"/>
      </w:pPr>
      <w:r>
        <w:rPr>
          <w:rFonts w:hint="eastAsia"/>
        </w:rPr>
        <w:t xml:space="preserve">*(ranks + 2 * entity)는 </w:t>
      </w:r>
      <w:r>
        <w:t>lvalue</w:t>
      </w:r>
      <w:r>
        <w:rPr>
          <w:rFonts w:hint="eastAsia"/>
        </w:rPr>
        <w:t>이다</w:t>
      </w:r>
    </w:p>
    <w:p w14:paraId="44A29D0D" w14:textId="57C8FFC9" w:rsidR="00800E5B" w:rsidRDefault="00800E5B" w:rsidP="00800E5B">
      <w:pPr>
        <w:pStyle w:val="3"/>
        <w:ind w:left="760" w:hanging="560"/>
      </w:pPr>
      <w:r>
        <w:rPr>
          <w:rFonts w:hint="eastAsia"/>
        </w:rPr>
        <w:t>modifiable lvalue</w:t>
      </w:r>
    </w:p>
    <w:p w14:paraId="550996EA" w14:textId="2E69E74B" w:rsidR="00800E5B" w:rsidRDefault="00800E5B" w:rsidP="00800E5B">
      <w:pPr>
        <w:pStyle w:val="4"/>
        <w:ind w:left="960" w:hanging="560"/>
      </w:pPr>
      <w:r>
        <w:rPr>
          <w:rFonts w:hint="eastAsia"/>
        </w:rPr>
        <w:t xml:space="preserve">object의 값을 변경할 수 있는 </w:t>
      </w:r>
      <w:r>
        <w:t>lvalue</w:t>
      </w:r>
    </w:p>
    <w:p w14:paraId="2FDAEF6E" w14:textId="6C6A978E" w:rsidR="00800E5B" w:rsidRPr="00800E5B" w:rsidRDefault="00800E5B" w:rsidP="00800E5B">
      <w:pPr>
        <w:rPr>
          <w:sz w:val="28"/>
          <w:szCs w:val="28"/>
        </w:rPr>
      </w:pPr>
      <w:r w:rsidRPr="00800E5B">
        <w:rPr>
          <w:sz w:val="28"/>
          <w:szCs w:val="28"/>
        </w:rPr>
        <w:t xml:space="preserve"> </w:t>
      </w:r>
      <w:r w:rsidRPr="00800E5B">
        <w:rPr>
          <w:sz w:val="28"/>
          <w:szCs w:val="28"/>
        </w:rPr>
        <w:tab/>
        <w:t>const char *pc = “Behold”;</w:t>
      </w:r>
    </w:p>
    <w:p w14:paraId="504515AD" w14:textId="32C66237" w:rsidR="00800E5B" w:rsidRDefault="00800E5B" w:rsidP="00800E5B">
      <w:pPr>
        <w:pStyle w:val="5"/>
        <w:ind w:left="1160" w:hanging="560"/>
      </w:pPr>
      <w:r>
        <w:rPr>
          <w:rFonts w:hint="eastAsia"/>
        </w:rPr>
        <w:t xml:space="preserve">pc는 </w:t>
      </w:r>
      <w:r>
        <w:t>not modifiable lvalue</w:t>
      </w:r>
    </w:p>
    <w:p w14:paraId="7FB2A12F" w14:textId="32B72542" w:rsidR="00800E5B" w:rsidRDefault="00800E5B" w:rsidP="00800E5B">
      <w:pPr>
        <w:pStyle w:val="5"/>
        <w:ind w:left="1160" w:hanging="560"/>
      </w:pPr>
      <w:r>
        <w:rPr>
          <w:rFonts w:hint="eastAsia"/>
        </w:rPr>
        <w:t xml:space="preserve">string literal도 </w:t>
      </w:r>
      <w:r>
        <w:t>modifiable lvalue</w:t>
      </w:r>
      <w:r>
        <w:rPr>
          <w:rFonts w:hint="eastAsia"/>
        </w:rPr>
        <w:t>가 아니다</w:t>
      </w:r>
    </w:p>
    <w:p w14:paraId="371D2C58" w14:textId="10B2CF29" w:rsidR="00800E5B" w:rsidRDefault="00800E5B" w:rsidP="00800E5B">
      <w:pPr>
        <w:pStyle w:val="3"/>
        <w:ind w:left="760" w:hanging="560"/>
      </w:pPr>
      <w:r>
        <w:rPr>
          <w:rFonts w:hint="eastAsia"/>
        </w:rPr>
        <w:t>storage duration</w:t>
      </w:r>
    </w:p>
    <w:p w14:paraId="36C20920" w14:textId="31C8BED2" w:rsidR="00800E5B" w:rsidRDefault="00800E5B" w:rsidP="00800E5B">
      <w:pPr>
        <w:pStyle w:val="4"/>
        <w:ind w:left="960" w:hanging="560"/>
      </w:pPr>
      <w:r>
        <w:rPr>
          <w:rFonts w:hint="eastAsia"/>
        </w:rPr>
        <w:t xml:space="preserve">object이 얼마나 오래동안 메모리에 </w:t>
      </w:r>
      <w:r>
        <w:t>stay</w:t>
      </w:r>
      <w:r>
        <w:rPr>
          <w:rFonts w:hint="eastAsia"/>
        </w:rPr>
        <w:t>하는가?</w:t>
      </w:r>
    </w:p>
    <w:p w14:paraId="7D4D4B9D" w14:textId="268262DA" w:rsidR="00800E5B" w:rsidRDefault="00800E5B" w:rsidP="00572F8D">
      <w:pPr>
        <w:pStyle w:val="5"/>
        <w:ind w:left="1160" w:hanging="560"/>
      </w:pPr>
      <w:r>
        <w:rPr>
          <w:rFonts w:hint="eastAsia"/>
        </w:rPr>
        <w:t xml:space="preserve">object을 접근하는 </w:t>
      </w:r>
      <w:r>
        <w:t>identifier</w:t>
      </w:r>
      <w:r>
        <w:rPr>
          <w:rFonts w:hint="eastAsia"/>
        </w:rPr>
        <w:t xml:space="preserve">를 </w:t>
      </w:r>
      <w:r>
        <w:t>scope</w:t>
      </w:r>
      <w:r>
        <w:rPr>
          <w:rFonts w:hint="eastAsia"/>
        </w:rPr>
        <w:t xml:space="preserve">와 linkage를 사용하여 </w:t>
      </w:r>
      <w:r>
        <w:rPr>
          <w:rFonts w:hint="eastAsia"/>
        </w:rPr>
        <w:lastRenderedPageBreak/>
        <w:t>기술한다</w:t>
      </w:r>
    </w:p>
    <w:p w14:paraId="7316FFA3" w14:textId="1CA5E33A" w:rsidR="00572F8D" w:rsidRPr="00572F8D" w:rsidRDefault="00572F8D" w:rsidP="00572F8D">
      <w:pPr>
        <w:pStyle w:val="5"/>
        <w:ind w:left="1160" w:hanging="560"/>
      </w:pPr>
      <w:r>
        <w:rPr>
          <w:rFonts w:hint="eastAsia"/>
        </w:rPr>
        <w:t>scope, linkage, storage duration의 조합으로 각 변수를 기술</w:t>
      </w:r>
    </w:p>
    <w:p w14:paraId="439FCE74" w14:textId="0B1A1552" w:rsidR="001D743F" w:rsidRPr="001D743F" w:rsidRDefault="001D743F" w:rsidP="00572F8D">
      <w:pPr>
        <w:pStyle w:val="2"/>
      </w:pPr>
      <w:r>
        <w:rPr>
          <w:rFonts w:hint="eastAsia"/>
        </w:rPr>
        <w:t>12.1.1 Scope</w:t>
      </w:r>
    </w:p>
    <w:p w14:paraId="55647128" w14:textId="5729AF48" w:rsidR="00800E5B" w:rsidRDefault="00572F8D" w:rsidP="001D743F">
      <w:pPr>
        <w:pStyle w:val="3"/>
        <w:ind w:left="760" w:hanging="560"/>
      </w:pPr>
      <w:r>
        <w:t xml:space="preserve">scope: </w:t>
      </w:r>
      <w:r>
        <w:rPr>
          <w:rFonts w:hint="eastAsia"/>
        </w:rPr>
        <w:t xml:space="preserve">identifier를 접근할 수 있는 </w:t>
      </w:r>
      <w:r>
        <w:t>program</w:t>
      </w:r>
      <w:r>
        <w:rPr>
          <w:rFonts w:hint="eastAsia"/>
        </w:rPr>
        <w:t xml:space="preserve">의 한 </w:t>
      </w:r>
      <w:r>
        <w:t>region</w:t>
      </w:r>
    </w:p>
    <w:p w14:paraId="7536483A" w14:textId="56838A59" w:rsidR="00572F8D" w:rsidRDefault="00572F8D" w:rsidP="00572F8D">
      <w:pPr>
        <w:pStyle w:val="3"/>
        <w:ind w:left="760" w:hanging="560"/>
      </w:pPr>
      <w:r>
        <w:rPr>
          <w:rFonts w:hint="eastAsia"/>
        </w:rPr>
        <w:t>block scope, function scop</w:t>
      </w:r>
      <w:r>
        <w:t>e, function prototype scope, file scope</w:t>
      </w:r>
    </w:p>
    <w:p w14:paraId="0F5F56D2" w14:textId="6B8FF928" w:rsidR="00572F8D" w:rsidRDefault="00572F8D" w:rsidP="00572F8D">
      <w:pPr>
        <w:pStyle w:val="4"/>
        <w:ind w:left="960" w:hanging="560"/>
      </w:pPr>
      <w:r>
        <w:rPr>
          <w:rFonts w:hint="eastAsia"/>
        </w:rPr>
        <w:t>block scope</w:t>
      </w:r>
    </w:p>
    <w:p w14:paraId="7721E046" w14:textId="77777777" w:rsidR="00572F8D" w:rsidRDefault="00572F8D" w:rsidP="00572F8D">
      <w:pPr>
        <w:pStyle w:val="4"/>
        <w:numPr>
          <w:ilvl w:val="0"/>
          <w:numId w:val="0"/>
        </w:numPr>
        <w:ind w:leftChars="400" w:left="800"/>
      </w:pPr>
      <w:r w:rsidRPr="00572F8D">
        <w:t>double blocky(double cleo)  {</w:t>
      </w:r>
    </w:p>
    <w:p w14:paraId="1893BFDD" w14:textId="6C6CF373" w:rsidR="00572F8D" w:rsidRDefault="00572F8D" w:rsidP="00572F8D">
      <w:pPr>
        <w:pStyle w:val="4"/>
        <w:numPr>
          <w:ilvl w:val="0"/>
          <w:numId w:val="0"/>
        </w:numPr>
        <w:ind w:leftChars="400" w:left="800"/>
      </w:pPr>
      <w:r w:rsidRPr="00572F8D">
        <w:t>double patrick = 0.0;</w:t>
      </w:r>
    </w:p>
    <w:p w14:paraId="2A9C3A36" w14:textId="50E679FF" w:rsidR="00572F8D" w:rsidRDefault="00572F8D" w:rsidP="00572F8D">
      <w:pPr>
        <w:pStyle w:val="4"/>
        <w:numPr>
          <w:ilvl w:val="0"/>
          <w:numId w:val="0"/>
        </w:numPr>
        <w:ind w:leftChars="400" w:left="800"/>
      </w:pPr>
      <w:r w:rsidRPr="00572F8D">
        <w:t xml:space="preserve">...      </w:t>
      </w:r>
    </w:p>
    <w:p w14:paraId="0D566C05" w14:textId="77344086" w:rsidR="00572F8D" w:rsidRDefault="00572F8D" w:rsidP="00572F8D">
      <w:pPr>
        <w:pStyle w:val="4"/>
        <w:numPr>
          <w:ilvl w:val="0"/>
          <w:numId w:val="0"/>
        </w:numPr>
        <w:ind w:leftChars="400" w:left="800"/>
      </w:pPr>
      <w:r w:rsidRPr="00572F8D">
        <w:t>return patrick;  }</w:t>
      </w:r>
    </w:p>
    <w:p w14:paraId="6C726A7D" w14:textId="77777777" w:rsidR="00572F8D" w:rsidRDefault="00572F8D" w:rsidP="00907324">
      <w:pPr>
        <w:pStyle w:val="6"/>
        <w:ind w:left="680" w:hanging="280"/>
      </w:pPr>
      <w:r w:rsidRPr="00572F8D">
        <w:t>for (int i = 0; i &lt; 10; i++)</w:t>
      </w:r>
    </w:p>
    <w:p w14:paraId="152A4BC8" w14:textId="7C6C31D8" w:rsidR="00572F8D" w:rsidRDefault="00572F8D" w:rsidP="00907324">
      <w:pPr>
        <w:pStyle w:val="6"/>
        <w:ind w:left="680" w:hanging="280"/>
      </w:pPr>
      <w:r w:rsidRPr="00572F8D">
        <w:t xml:space="preserve">      printf("A C99 feature: i = %d", i);</w:t>
      </w:r>
    </w:p>
    <w:p w14:paraId="5DC13629" w14:textId="2E4F12CE" w:rsidR="00572F8D" w:rsidRDefault="00572F8D" w:rsidP="00572F8D">
      <w:pPr>
        <w:pStyle w:val="3"/>
        <w:ind w:left="760" w:hanging="560"/>
      </w:pPr>
      <w:r>
        <w:rPr>
          <w:rFonts w:hint="eastAsia"/>
        </w:rPr>
        <w:t>function scope</w:t>
      </w:r>
    </w:p>
    <w:p w14:paraId="2A9130C5" w14:textId="38664A3D" w:rsidR="00572F8D" w:rsidRDefault="00572F8D" w:rsidP="00572F8D">
      <w:pPr>
        <w:pStyle w:val="4"/>
      </w:pPr>
      <w:r>
        <w:rPr>
          <w:rFonts w:hint="eastAsia"/>
        </w:rPr>
        <w:t>goto label</w:t>
      </w:r>
    </w:p>
    <w:p w14:paraId="473ACD6B" w14:textId="44F86CAB" w:rsidR="00572F8D" w:rsidRDefault="00572F8D" w:rsidP="00572F8D">
      <w:pPr>
        <w:pStyle w:val="3"/>
        <w:ind w:left="760" w:hanging="560"/>
      </w:pPr>
      <w:r>
        <w:t>function prototype scope</w:t>
      </w:r>
    </w:p>
    <w:p w14:paraId="096DB776" w14:textId="61E81746" w:rsidR="00572F8D" w:rsidRDefault="00572F8D" w:rsidP="00572F8D">
      <w:pPr>
        <w:pStyle w:val="3"/>
        <w:numPr>
          <w:ilvl w:val="0"/>
          <w:numId w:val="0"/>
        </w:numPr>
        <w:ind w:left="600"/>
        <w:rPr>
          <w:rFonts w:asciiTheme="minorHAnsi" w:eastAsiaTheme="minorEastAsia" w:hAnsiTheme="minorHAnsi" w:cstheme="minorBidi"/>
          <w:color w:val="auto"/>
          <w:sz w:val="20"/>
        </w:rPr>
      </w:pPr>
      <w:r w:rsidRPr="00572F8D">
        <w:rPr>
          <w:rFonts w:asciiTheme="minorHAnsi" w:eastAsiaTheme="minorEastAsia" w:hAnsiTheme="minorHAnsi" w:cstheme="minorBidi"/>
          <w:color w:val="auto"/>
          <w:sz w:val="20"/>
        </w:rPr>
        <w:t>int mighty(int mouse, double large);</w:t>
      </w:r>
    </w:p>
    <w:p w14:paraId="1FD1CF75" w14:textId="652EEDD4" w:rsidR="00572F8D" w:rsidRDefault="00572F8D" w:rsidP="00572F8D">
      <w:pPr>
        <w:pStyle w:val="3"/>
        <w:ind w:left="760" w:hanging="560"/>
      </w:pPr>
      <w:r>
        <w:rPr>
          <w:rFonts w:hint="eastAsia"/>
        </w:rPr>
        <w:t>file scope</w:t>
      </w:r>
    </w:p>
    <w:p w14:paraId="5466D1EE" w14:textId="727E6F3B" w:rsidR="00572F8D" w:rsidRDefault="00572F8D" w:rsidP="00572F8D">
      <w:pPr>
        <w:pStyle w:val="4"/>
      </w:pPr>
      <w:r>
        <w:rPr>
          <w:rFonts w:hint="eastAsia"/>
        </w:rPr>
        <w:t>function</w:t>
      </w:r>
      <w:r>
        <w:t xml:space="preserve"> </w:t>
      </w:r>
      <w:r>
        <w:rPr>
          <w:rFonts w:hint="eastAsia"/>
        </w:rPr>
        <w:t>바깥에서 정의된 변수</w:t>
      </w:r>
    </w:p>
    <w:p w14:paraId="6C783ED7" w14:textId="77777777" w:rsidR="00572F8D" w:rsidRPr="00572F8D" w:rsidRDefault="00572F8D" w:rsidP="00907324">
      <w:pPr>
        <w:pStyle w:val="6"/>
        <w:ind w:left="680" w:hanging="280"/>
      </w:pPr>
      <w:r w:rsidRPr="00572F8D">
        <w:t>#include &lt;stdio.h&gt;</w:t>
      </w:r>
    </w:p>
    <w:p w14:paraId="60F985FB" w14:textId="77777777" w:rsidR="00572F8D" w:rsidRPr="00572F8D" w:rsidRDefault="00572F8D" w:rsidP="00907324">
      <w:pPr>
        <w:pStyle w:val="6"/>
        <w:ind w:left="680" w:hanging="280"/>
      </w:pPr>
      <w:r w:rsidRPr="00572F8D">
        <w:t xml:space="preserve">  int units = 0;</w:t>
      </w:r>
    </w:p>
    <w:p w14:paraId="144C1022" w14:textId="77777777" w:rsidR="00572F8D" w:rsidRPr="00572F8D" w:rsidRDefault="00572F8D" w:rsidP="00907324">
      <w:pPr>
        <w:pStyle w:val="6"/>
        <w:ind w:left="680" w:hanging="280"/>
      </w:pPr>
      <w:r w:rsidRPr="00572F8D">
        <w:t xml:space="preserve">         /* a variable with file scope */</w:t>
      </w:r>
    </w:p>
    <w:p w14:paraId="1E506E8A" w14:textId="77777777" w:rsidR="00572F8D" w:rsidRPr="00572F8D" w:rsidRDefault="00572F8D" w:rsidP="00907324">
      <w:pPr>
        <w:pStyle w:val="6"/>
        <w:ind w:left="680" w:hanging="280"/>
      </w:pPr>
      <w:r w:rsidRPr="00572F8D">
        <w:lastRenderedPageBreak/>
        <w:t xml:space="preserve">  void critic(void);</w:t>
      </w:r>
    </w:p>
    <w:p w14:paraId="777E2DDB" w14:textId="4513A93D" w:rsidR="00572F8D" w:rsidRPr="00572F8D" w:rsidRDefault="00572F8D" w:rsidP="00907324">
      <w:pPr>
        <w:pStyle w:val="6"/>
        <w:ind w:left="680" w:hanging="280"/>
      </w:pPr>
      <w:r w:rsidRPr="00572F8D">
        <w:t xml:space="preserve">  int main(void)  {     ...  }</w:t>
      </w:r>
    </w:p>
    <w:p w14:paraId="3EF5E2C0" w14:textId="50A1B273" w:rsidR="00800E5B" w:rsidRDefault="001D743F" w:rsidP="001D743F">
      <w:pPr>
        <w:pStyle w:val="2"/>
      </w:pPr>
      <w:r>
        <w:rPr>
          <w:rFonts w:hint="eastAsia"/>
        </w:rPr>
        <w:t>12.1.2 Linkage</w:t>
      </w:r>
    </w:p>
    <w:p w14:paraId="6647D126" w14:textId="3F020653" w:rsidR="001D743F" w:rsidRDefault="004F35A9" w:rsidP="004F35A9">
      <w:pPr>
        <w:pStyle w:val="3"/>
        <w:ind w:left="760" w:hanging="560"/>
      </w:pPr>
      <w:r>
        <w:rPr>
          <w:rFonts w:hint="eastAsia"/>
        </w:rPr>
        <w:t>external linkage</w:t>
      </w:r>
    </w:p>
    <w:p w14:paraId="4BB97ECF" w14:textId="1FCE630B" w:rsidR="004F35A9" w:rsidRDefault="004F35A9" w:rsidP="004F35A9">
      <w:pPr>
        <w:pStyle w:val="4"/>
      </w:pPr>
      <w:r>
        <w:rPr>
          <w:rFonts w:hint="eastAsia"/>
        </w:rPr>
        <w:t>file scope 변수</w:t>
      </w:r>
    </w:p>
    <w:p w14:paraId="4BBA5CAF" w14:textId="11CD42D6" w:rsidR="004F35A9" w:rsidRPr="004F35A9" w:rsidRDefault="004F35A9" w:rsidP="004F35A9">
      <w:pPr>
        <w:pStyle w:val="4"/>
      </w:pPr>
      <w:r>
        <w:rPr>
          <w:rFonts w:hint="eastAsia"/>
        </w:rPr>
        <w:t>mu</w:t>
      </w:r>
      <w:r>
        <w:t>ltifile program – multi translation units</w:t>
      </w:r>
    </w:p>
    <w:p w14:paraId="324B7F68" w14:textId="4A96E2AC" w:rsidR="004F35A9" w:rsidRDefault="004F35A9" w:rsidP="004F35A9">
      <w:pPr>
        <w:pStyle w:val="3"/>
        <w:ind w:left="760" w:hanging="560"/>
      </w:pPr>
      <w:r>
        <w:rPr>
          <w:rFonts w:hint="eastAsia"/>
        </w:rPr>
        <w:t>internal linkage</w:t>
      </w:r>
    </w:p>
    <w:p w14:paraId="1C0C52BA" w14:textId="77777777" w:rsidR="004F35A9" w:rsidRPr="004F35A9" w:rsidRDefault="004F35A9" w:rsidP="004F35A9">
      <w:pPr>
        <w:pStyle w:val="4"/>
      </w:pPr>
      <w:r>
        <w:rPr>
          <w:rFonts w:hint="eastAsia"/>
        </w:rPr>
        <w:t>file scope 변수</w:t>
      </w:r>
    </w:p>
    <w:p w14:paraId="1982ACD7" w14:textId="5818D473" w:rsidR="004F35A9" w:rsidRPr="004F35A9" w:rsidRDefault="004F35A9" w:rsidP="004F35A9">
      <w:pPr>
        <w:pStyle w:val="4"/>
      </w:pPr>
      <w:r>
        <w:rPr>
          <w:rFonts w:hint="eastAsia"/>
        </w:rPr>
        <w:t>single translation unit</w:t>
      </w:r>
      <w:r>
        <w:t xml:space="preserve"> – </w:t>
      </w:r>
      <w:r>
        <w:rPr>
          <w:rFonts w:hint="eastAsia"/>
        </w:rPr>
        <w:t xml:space="preserve">하나의 </w:t>
      </w:r>
      <w:r>
        <w:t>source codes + header files</w:t>
      </w:r>
    </w:p>
    <w:p w14:paraId="75BF8E61" w14:textId="58668322" w:rsidR="004F35A9" w:rsidRDefault="004F35A9" w:rsidP="004F35A9">
      <w:pPr>
        <w:pStyle w:val="3"/>
        <w:ind w:left="760" w:hanging="560"/>
      </w:pPr>
      <w:r>
        <w:rPr>
          <w:rFonts w:hint="eastAsia"/>
        </w:rPr>
        <w:t>no linkage</w:t>
      </w:r>
    </w:p>
    <w:p w14:paraId="6FC18272" w14:textId="668856F2" w:rsidR="004F35A9" w:rsidRDefault="004F35A9" w:rsidP="004F35A9">
      <w:pPr>
        <w:pStyle w:val="4"/>
      </w:pPr>
      <w:r>
        <w:rPr>
          <w:rFonts w:hint="eastAsia"/>
        </w:rPr>
        <w:t>block scope, function scop</w:t>
      </w:r>
      <w:r>
        <w:t>e, function prototype scope</w:t>
      </w:r>
      <w:r>
        <w:rPr>
          <w:rFonts w:hint="eastAsia"/>
        </w:rPr>
        <w:t>인 변수들</w:t>
      </w:r>
    </w:p>
    <w:p w14:paraId="177C67E5" w14:textId="37BD0D24" w:rsidR="004F35A9" w:rsidRDefault="004F35A9" w:rsidP="004F35A9">
      <w:pPr>
        <w:pStyle w:val="4"/>
      </w:pPr>
      <w:r>
        <w:rPr>
          <w:rFonts w:hint="eastAsia"/>
        </w:rPr>
        <w:t>private to block, function, ptototype</w:t>
      </w:r>
    </w:p>
    <w:p w14:paraId="25E27EA0" w14:textId="77777777" w:rsidR="004F35A9" w:rsidRPr="004F35A9" w:rsidRDefault="004F35A9" w:rsidP="00907324">
      <w:pPr>
        <w:pStyle w:val="6"/>
        <w:ind w:left="680" w:hanging="280"/>
      </w:pPr>
      <w:r w:rsidRPr="004F35A9">
        <w:t>int giants = 5;          // file scope, external linkage</w:t>
      </w:r>
    </w:p>
    <w:p w14:paraId="6172A771" w14:textId="77777777" w:rsidR="004F35A9" w:rsidRPr="004F35A9" w:rsidRDefault="004F35A9" w:rsidP="00907324">
      <w:pPr>
        <w:pStyle w:val="6"/>
        <w:ind w:left="680" w:hanging="280"/>
      </w:pPr>
      <w:r w:rsidRPr="004F35A9">
        <w:t xml:space="preserve">  static int dodgers = 3;  // file scope, internal linkage</w:t>
      </w:r>
    </w:p>
    <w:p w14:paraId="6AADFE35" w14:textId="31A2CFED" w:rsidR="004F35A9" w:rsidRDefault="004F35A9" w:rsidP="00907324">
      <w:pPr>
        <w:pStyle w:val="6"/>
        <w:ind w:left="680" w:hanging="280"/>
      </w:pPr>
      <w:r w:rsidRPr="004F35A9">
        <w:t xml:space="preserve">  int main()  {      ...  }  ...</w:t>
      </w:r>
    </w:p>
    <w:p w14:paraId="4E0F95F5" w14:textId="516AD6C7" w:rsidR="005749AE" w:rsidRDefault="005749AE" w:rsidP="005749AE">
      <w:pPr>
        <w:pStyle w:val="5"/>
        <w:ind w:left="1160" w:hanging="560"/>
      </w:pPr>
      <w:r>
        <w:rPr>
          <w:rFonts w:hint="eastAsia"/>
        </w:rPr>
        <w:t xml:space="preserve">giants는 같은 </w:t>
      </w:r>
      <w:r>
        <w:t>program</w:t>
      </w:r>
      <w:r>
        <w:rPr>
          <w:rFonts w:hint="eastAsia"/>
        </w:rPr>
        <w:t xml:space="preserve">의 일부인 다른 </w:t>
      </w:r>
      <w:r>
        <w:t>files</w:t>
      </w:r>
      <w:r>
        <w:rPr>
          <w:rFonts w:hint="eastAsia"/>
        </w:rPr>
        <w:t>에서 사용</w:t>
      </w:r>
    </w:p>
    <w:p w14:paraId="0ABE6830" w14:textId="627A0908" w:rsidR="005749AE" w:rsidRPr="005749AE" w:rsidRDefault="005749AE" w:rsidP="005749AE">
      <w:pPr>
        <w:pStyle w:val="5"/>
        <w:ind w:left="1160" w:hanging="560"/>
      </w:pPr>
      <w:r>
        <w:rPr>
          <w:rFonts w:hint="eastAsia"/>
        </w:rPr>
        <w:t xml:space="preserve">dodgers는 주어진 </w:t>
      </w:r>
      <w:r>
        <w:t>file</w:t>
      </w:r>
      <w:r>
        <w:rPr>
          <w:rFonts w:hint="eastAsia"/>
        </w:rPr>
        <w:t xml:space="preserve">에 </w:t>
      </w:r>
      <w:r>
        <w:t xml:space="preserve">private, </w:t>
      </w:r>
      <w:r>
        <w:rPr>
          <w:rFonts w:hint="eastAsia"/>
        </w:rPr>
        <w:t xml:space="preserve">file에 있는 다른 </w:t>
      </w:r>
      <w:r>
        <w:t>function</w:t>
      </w:r>
      <w:r>
        <w:rPr>
          <w:rFonts w:hint="eastAsia"/>
        </w:rPr>
        <w:t>에</w:t>
      </w:r>
      <w:r>
        <w:rPr>
          <w:rFonts w:hint="eastAsia"/>
        </w:rPr>
        <w:lastRenderedPageBreak/>
        <w:t>서 사용될 수 있다</w:t>
      </w:r>
    </w:p>
    <w:p w14:paraId="75E07057" w14:textId="1B862108" w:rsidR="001D743F" w:rsidRDefault="001D743F" w:rsidP="001D743F">
      <w:pPr>
        <w:pStyle w:val="2"/>
      </w:pPr>
      <w:r>
        <w:rPr>
          <w:rFonts w:hint="eastAsia"/>
        </w:rPr>
        <w:t>12.1.3 Storage Duration</w:t>
      </w:r>
    </w:p>
    <w:p w14:paraId="03ADFF2F" w14:textId="4BCC9D62" w:rsidR="001D743F" w:rsidRDefault="005749AE" w:rsidP="005749AE">
      <w:pPr>
        <w:pStyle w:val="3"/>
        <w:ind w:left="760" w:hanging="560"/>
      </w:pPr>
      <w:r>
        <w:rPr>
          <w:rFonts w:hint="eastAsia"/>
        </w:rPr>
        <w:t>s</w:t>
      </w:r>
      <w:r>
        <w:t>cope</w:t>
      </w:r>
      <w:r>
        <w:rPr>
          <w:rFonts w:hint="eastAsia"/>
        </w:rPr>
        <w:t xml:space="preserve">와 </w:t>
      </w:r>
      <w:r>
        <w:t>lonkage</w:t>
      </w:r>
      <w:r>
        <w:rPr>
          <w:rFonts w:hint="eastAsia"/>
        </w:rPr>
        <w:t xml:space="preserve">는 </w:t>
      </w:r>
      <w:r>
        <w:t>identifier</w:t>
      </w:r>
      <w:r>
        <w:rPr>
          <w:rFonts w:hint="eastAsia"/>
        </w:rPr>
        <w:t xml:space="preserve">의 </w:t>
      </w:r>
      <w:r>
        <w:t>visibility</w:t>
      </w:r>
      <w:r>
        <w:rPr>
          <w:rFonts w:hint="eastAsia"/>
        </w:rPr>
        <w:t>을 기술</w:t>
      </w:r>
    </w:p>
    <w:p w14:paraId="03BE9CA3" w14:textId="30E0AB3F" w:rsidR="005749AE" w:rsidRDefault="005749AE" w:rsidP="005749AE">
      <w:pPr>
        <w:pStyle w:val="3"/>
        <w:ind w:left="760" w:hanging="560"/>
      </w:pPr>
      <w:r>
        <w:rPr>
          <w:rFonts w:hint="eastAsia"/>
        </w:rPr>
        <w:t xml:space="preserve">storage duration은 </w:t>
      </w:r>
      <w:r>
        <w:t>identifier</w:t>
      </w:r>
      <w:r>
        <w:rPr>
          <w:rFonts w:hint="eastAsia"/>
        </w:rPr>
        <w:t xml:space="preserve">에 의해 접근된 </w:t>
      </w:r>
      <w:r>
        <w:t>object</w:t>
      </w:r>
      <w:r>
        <w:rPr>
          <w:rFonts w:hint="eastAsia"/>
        </w:rPr>
        <w:t xml:space="preserve">의 </w:t>
      </w:r>
      <w:r>
        <w:t>persistence</w:t>
      </w:r>
      <w:r>
        <w:rPr>
          <w:rFonts w:hint="eastAsia"/>
        </w:rPr>
        <w:t>를 기술</w:t>
      </w:r>
    </w:p>
    <w:p w14:paraId="36166096" w14:textId="5C4FFA8E" w:rsidR="005749AE" w:rsidRDefault="005749AE" w:rsidP="005749AE">
      <w:pPr>
        <w:pStyle w:val="3"/>
        <w:ind w:left="760" w:hanging="560"/>
      </w:pPr>
      <w:r>
        <w:rPr>
          <w:rFonts w:hint="eastAsia"/>
        </w:rPr>
        <w:t xml:space="preserve">4가지 종류의 </w:t>
      </w:r>
      <w:r>
        <w:t>storage duration</w:t>
      </w:r>
    </w:p>
    <w:p w14:paraId="034C01D1" w14:textId="0338C72D" w:rsidR="005749AE" w:rsidRDefault="005749AE" w:rsidP="005749AE">
      <w:pPr>
        <w:pStyle w:val="4"/>
      </w:pPr>
      <w:r>
        <w:rPr>
          <w:rFonts w:hint="eastAsia"/>
        </w:rPr>
        <w:t>static storage d</w:t>
      </w:r>
      <w:r>
        <w:t>uration</w:t>
      </w:r>
    </w:p>
    <w:p w14:paraId="343DAB4B" w14:textId="7212E0F4" w:rsidR="005749AE" w:rsidRDefault="005749AE" w:rsidP="005749AE">
      <w:pPr>
        <w:pStyle w:val="5"/>
        <w:ind w:left="1160" w:hanging="560"/>
      </w:pPr>
      <w:r>
        <w:rPr>
          <w:rFonts w:hint="eastAsia"/>
        </w:rPr>
        <w:t>program</w:t>
      </w:r>
      <w:r>
        <w:t xml:space="preserve"> </w:t>
      </w:r>
      <w:r>
        <w:rPr>
          <w:rFonts w:hint="eastAsia"/>
        </w:rPr>
        <w:t>실행동안 내내 존재</w:t>
      </w:r>
    </w:p>
    <w:p w14:paraId="594CF09E" w14:textId="6BEFA768" w:rsidR="005749AE" w:rsidRDefault="005749AE" w:rsidP="005749AE">
      <w:pPr>
        <w:pStyle w:val="5"/>
        <w:ind w:left="1160" w:hanging="560"/>
      </w:pPr>
      <w:r>
        <w:rPr>
          <w:rFonts w:hint="eastAsia"/>
        </w:rPr>
        <w:t>file</w:t>
      </w:r>
      <w:r>
        <w:t xml:space="preserve"> </w:t>
      </w:r>
      <w:r>
        <w:rPr>
          <w:rFonts w:hint="eastAsia"/>
        </w:rPr>
        <w:t>scope</w:t>
      </w:r>
      <w:r>
        <w:t xml:space="preserve"> </w:t>
      </w:r>
      <w:r>
        <w:rPr>
          <w:rFonts w:hint="eastAsia"/>
        </w:rPr>
        <w:t>변수들이 여기에 해당</w:t>
      </w:r>
    </w:p>
    <w:p w14:paraId="63F6276E" w14:textId="51F8F278" w:rsidR="005749AE" w:rsidRDefault="005749AE" w:rsidP="005749AE">
      <w:pPr>
        <w:pStyle w:val="5"/>
        <w:ind w:left="1160" w:hanging="560"/>
      </w:pPr>
      <w:r>
        <w:rPr>
          <w:rFonts w:hint="eastAsia"/>
        </w:rPr>
        <w:t>static</w:t>
      </w:r>
      <w:r>
        <w:t xml:space="preserve"> </w:t>
      </w:r>
      <w:r>
        <w:rPr>
          <w:rFonts w:hint="eastAsia"/>
        </w:rPr>
        <w:t xml:space="preserve">선언은 </w:t>
      </w:r>
      <w:r>
        <w:t>storage duration</w:t>
      </w:r>
      <w:r>
        <w:rPr>
          <w:rFonts w:hint="eastAsia"/>
        </w:rPr>
        <w:t xml:space="preserve">과 관계 없고 </w:t>
      </w:r>
      <w:r>
        <w:t>linkage type</w:t>
      </w:r>
      <w:r>
        <w:rPr>
          <w:rFonts w:hint="eastAsia"/>
        </w:rPr>
        <w:t>에 관한 것임-주의 필요</w:t>
      </w:r>
    </w:p>
    <w:p w14:paraId="567AC1FB" w14:textId="6EFFE7EC" w:rsidR="005749AE" w:rsidRDefault="005749AE" w:rsidP="005749AE">
      <w:pPr>
        <w:pStyle w:val="5"/>
        <w:ind w:left="1160" w:hanging="560"/>
      </w:pPr>
      <w:r>
        <w:rPr>
          <w:rFonts w:hint="eastAsia"/>
        </w:rPr>
        <w:t>static 선언 변수:</w:t>
      </w:r>
      <w:r>
        <w:t xml:space="preserve"> internal linkage</w:t>
      </w:r>
    </w:p>
    <w:p w14:paraId="6A71365A" w14:textId="7571AD3E" w:rsidR="005749AE" w:rsidRPr="005749AE" w:rsidRDefault="005749AE" w:rsidP="005749AE">
      <w:pPr>
        <w:pStyle w:val="5"/>
        <w:ind w:left="1160" w:hanging="560"/>
      </w:pPr>
      <w:r>
        <w:rPr>
          <w:rFonts w:hint="eastAsia"/>
        </w:rPr>
        <w:t>internal lin</w:t>
      </w:r>
      <w:r>
        <w:t xml:space="preserve">kage </w:t>
      </w:r>
      <w:r>
        <w:rPr>
          <w:rFonts w:hint="eastAsia"/>
        </w:rPr>
        <w:t xml:space="preserve">또는 </w:t>
      </w:r>
      <w:r>
        <w:t>external linkage</w:t>
      </w:r>
      <w:r>
        <w:rPr>
          <w:rFonts w:hint="eastAsia"/>
        </w:rPr>
        <w:t xml:space="preserve">로 선언된 변수들은 </w:t>
      </w:r>
      <w:r>
        <w:lastRenderedPageBreak/>
        <w:t>static storage duration</w:t>
      </w:r>
    </w:p>
    <w:p w14:paraId="409B9B08" w14:textId="1F15D4FF" w:rsidR="005749AE" w:rsidRDefault="005749AE" w:rsidP="005749AE">
      <w:pPr>
        <w:pStyle w:val="4"/>
      </w:pPr>
      <w:r>
        <w:rPr>
          <w:rFonts w:hint="eastAsia"/>
        </w:rPr>
        <w:t>thread storage d</w:t>
      </w:r>
      <w:r>
        <w:t>uration</w:t>
      </w:r>
      <w:r w:rsidR="008B5BDA">
        <w:t xml:space="preserve"> </w:t>
      </w:r>
      <w:r w:rsidR="008B5BDA">
        <w:rPr>
          <w:rFonts w:hint="eastAsia"/>
        </w:rPr>
        <w:t>안해도 됨</w:t>
      </w:r>
    </w:p>
    <w:p w14:paraId="778504E6" w14:textId="7A64B412" w:rsidR="005749AE" w:rsidRDefault="005749AE" w:rsidP="005749AE">
      <w:pPr>
        <w:pStyle w:val="5"/>
        <w:ind w:left="1160" w:hanging="560"/>
      </w:pPr>
      <w:r>
        <w:rPr>
          <w:rFonts w:hint="eastAsia"/>
        </w:rPr>
        <w:t xml:space="preserve">thread가 </w:t>
      </w:r>
      <w:r w:rsidR="004B4A8E">
        <w:rPr>
          <w:rFonts w:hint="eastAsia"/>
        </w:rPr>
        <w:t>종료할 때까지 존재</w:t>
      </w:r>
    </w:p>
    <w:p w14:paraId="045D1A91" w14:textId="16409881" w:rsidR="004B4A8E" w:rsidRPr="004B4A8E" w:rsidRDefault="004B4A8E" w:rsidP="004B4A8E">
      <w:pPr>
        <w:pStyle w:val="5"/>
        <w:ind w:left="1160" w:hanging="560"/>
      </w:pPr>
      <w:r>
        <w:rPr>
          <w:rFonts w:hint="eastAsia"/>
        </w:rPr>
        <w:t>concurrent programming</w:t>
      </w:r>
    </w:p>
    <w:p w14:paraId="3E25E012" w14:textId="472747D5" w:rsidR="005749AE" w:rsidRDefault="005749AE" w:rsidP="005749AE">
      <w:pPr>
        <w:pStyle w:val="4"/>
      </w:pPr>
      <w:r>
        <w:rPr>
          <w:rFonts w:hint="eastAsia"/>
        </w:rPr>
        <w:t>automatic storage d</w:t>
      </w:r>
      <w:r>
        <w:t>uration</w:t>
      </w:r>
    </w:p>
    <w:p w14:paraId="48FB8E58" w14:textId="4D4BDB83" w:rsidR="004B4A8E" w:rsidRDefault="004B4A8E" w:rsidP="004B4A8E">
      <w:pPr>
        <w:pStyle w:val="5"/>
        <w:ind w:left="1160" w:hanging="560"/>
      </w:pPr>
      <w:r>
        <w:rPr>
          <w:rFonts w:hint="eastAsia"/>
        </w:rPr>
        <w:t xml:space="preserve">block내의 </w:t>
      </w:r>
      <w:r>
        <w:t>local variable</w:t>
      </w:r>
      <w:r>
        <w:rPr>
          <w:rFonts w:hint="eastAsia"/>
        </w:rPr>
        <w:t>이 여기에 해당</w:t>
      </w:r>
    </w:p>
    <w:p w14:paraId="160F53C1" w14:textId="77777777" w:rsidR="004B4A8E" w:rsidRDefault="004B4A8E" w:rsidP="00907324">
      <w:pPr>
        <w:pStyle w:val="6"/>
        <w:ind w:left="680" w:hanging="280"/>
      </w:pPr>
      <w:r w:rsidRPr="004B4A8E">
        <w:t>void more(int number)</w:t>
      </w:r>
    </w:p>
    <w:p w14:paraId="38BAC30B" w14:textId="6FD94380" w:rsidR="004B4A8E" w:rsidRDefault="004B4A8E" w:rsidP="00907324">
      <w:pPr>
        <w:pStyle w:val="6"/>
        <w:ind w:left="680" w:hanging="280"/>
      </w:pPr>
      <w:r w:rsidRPr="004B4A8E">
        <w:t>{</w:t>
      </w:r>
    </w:p>
    <w:p w14:paraId="7149011A" w14:textId="77777777" w:rsidR="004B4A8E" w:rsidRDefault="004B4A8E" w:rsidP="00907324">
      <w:pPr>
        <w:pStyle w:val="6"/>
        <w:ind w:left="680" w:hanging="280"/>
      </w:pPr>
      <w:r w:rsidRPr="004B4A8E">
        <w:t xml:space="preserve">       int index;</w:t>
      </w:r>
    </w:p>
    <w:p w14:paraId="0A5E2028" w14:textId="77777777" w:rsidR="004B4A8E" w:rsidRDefault="004B4A8E" w:rsidP="00907324">
      <w:pPr>
        <w:pStyle w:val="6"/>
        <w:ind w:left="680" w:hanging="280"/>
      </w:pPr>
      <w:r w:rsidRPr="004B4A8E">
        <w:t xml:space="preserve">       static int ct = 0;</w:t>
      </w:r>
    </w:p>
    <w:p w14:paraId="3A717563" w14:textId="77777777" w:rsidR="004B4A8E" w:rsidRDefault="004B4A8E" w:rsidP="00907324">
      <w:pPr>
        <w:pStyle w:val="6"/>
        <w:ind w:left="680" w:hanging="280"/>
      </w:pPr>
      <w:r w:rsidRPr="004B4A8E">
        <w:t xml:space="preserve">       ...       </w:t>
      </w:r>
    </w:p>
    <w:p w14:paraId="02CC7373" w14:textId="77777777" w:rsidR="004B4A8E" w:rsidRDefault="004B4A8E" w:rsidP="00907324">
      <w:pPr>
        <w:pStyle w:val="6"/>
        <w:ind w:left="680" w:hanging="280"/>
      </w:pPr>
      <w:r w:rsidRPr="004B4A8E">
        <w:t>return 0;</w:t>
      </w:r>
    </w:p>
    <w:p w14:paraId="72310016" w14:textId="7875BB92" w:rsidR="004B4A8E" w:rsidRDefault="004B4A8E" w:rsidP="00907324">
      <w:pPr>
        <w:pStyle w:val="6"/>
        <w:ind w:left="680" w:hanging="280"/>
      </w:pPr>
      <w:r w:rsidRPr="004B4A8E">
        <w:t xml:space="preserve">  }</w:t>
      </w:r>
    </w:p>
    <w:p w14:paraId="57A9C41B" w14:textId="78C47F48" w:rsidR="004B4A8E" w:rsidRPr="004B4A8E" w:rsidRDefault="004B4A8E" w:rsidP="004B4A8E">
      <w:pPr>
        <w:pStyle w:val="5"/>
        <w:ind w:left="1160" w:hanging="560"/>
      </w:pPr>
      <w:r>
        <w:rPr>
          <w:rFonts w:hint="eastAsia"/>
        </w:rPr>
        <w:t xml:space="preserve">ct는 </w:t>
      </w:r>
      <w:r>
        <w:t>static memory</w:t>
      </w:r>
      <w:r>
        <w:rPr>
          <w:rFonts w:hint="eastAsia"/>
        </w:rPr>
        <w:t>에 저장,</w:t>
      </w:r>
      <w:r>
        <w:t xml:space="preserve"> </w:t>
      </w:r>
      <w:r>
        <w:rPr>
          <w:rFonts w:hint="eastAsia"/>
        </w:rPr>
        <w:t>program이 종료할 때까지 존재</w:t>
      </w:r>
    </w:p>
    <w:p w14:paraId="2D881202" w14:textId="531CF66F" w:rsidR="005749AE" w:rsidRDefault="005749AE" w:rsidP="005749AE">
      <w:pPr>
        <w:pStyle w:val="4"/>
      </w:pPr>
      <w:r>
        <w:rPr>
          <w:rFonts w:hint="eastAsia"/>
        </w:rPr>
        <w:t>allocated storage d</w:t>
      </w:r>
      <w:r>
        <w:t>uration</w:t>
      </w:r>
    </w:p>
    <w:p w14:paraId="1926DEA9" w14:textId="196A2C1B" w:rsidR="005749AE" w:rsidRPr="005749AE" w:rsidRDefault="004B4A8E" w:rsidP="005749AE">
      <w:r>
        <w:rPr>
          <w:noProof/>
        </w:rPr>
        <w:drawing>
          <wp:inline distT="0" distB="0" distL="0" distR="0" wp14:anchorId="192AC627" wp14:editId="19007E71">
            <wp:extent cx="5143500" cy="2466975"/>
            <wp:effectExtent l="0" t="0" r="0" b="952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246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71A49" w14:textId="1D4832FF" w:rsidR="001D743F" w:rsidRDefault="001D743F" w:rsidP="001D743F"/>
    <w:p w14:paraId="75D91742" w14:textId="0B1B0EE9" w:rsidR="001D743F" w:rsidRDefault="001D743F" w:rsidP="001D743F">
      <w:pPr>
        <w:pStyle w:val="2"/>
      </w:pPr>
      <w:r>
        <w:rPr>
          <w:rFonts w:hint="eastAsia"/>
        </w:rPr>
        <w:lastRenderedPageBreak/>
        <w:t>12.1.</w:t>
      </w:r>
      <w:r w:rsidR="004B4A8E">
        <w:t>4</w:t>
      </w:r>
      <w:r>
        <w:t xml:space="preserve"> static variable with block scope</w:t>
      </w:r>
    </w:p>
    <w:p w14:paraId="12E6C418" w14:textId="4E7F66C8" w:rsidR="001D743F" w:rsidRDefault="00E31A79" w:rsidP="00382941">
      <w:pPr>
        <w:pStyle w:val="3"/>
        <w:ind w:left="760" w:hanging="560"/>
      </w:pPr>
      <w:r>
        <w:rPr>
          <w:rFonts w:hint="eastAsia"/>
        </w:rPr>
        <w:t>s</w:t>
      </w:r>
      <w:r>
        <w:t>tatic variable</w:t>
      </w:r>
      <w:r w:rsidR="00BF3354">
        <w:t xml:space="preserve"> </w:t>
      </w:r>
      <w:r w:rsidR="00DF5F9E">
        <w:t>–</w:t>
      </w:r>
      <w:r w:rsidR="00BF3354">
        <w:t xml:space="preserve"> </w:t>
      </w:r>
      <w:r w:rsidR="00DF5F9E">
        <w:t>variable s</w:t>
      </w:r>
      <w:r w:rsidR="00661C13">
        <w:t>tays put in memory</w:t>
      </w:r>
      <w:r w:rsidR="00867D75">
        <w:t>(</w:t>
      </w:r>
      <w:r w:rsidR="00867D75">
        <w:rPr>
          <w:rFonts w:hint="eastAsia"/>
        </w:rPr>
        <w:t>값은 상관없음)</w:t>
      </w:r>
    </w:p>
    <w:p w14:paraId="0896D689" w14:textId="61B94116" w:rsidR="00C0572E" w:rsidRDefault="002B75C8" w:rsidP="00C0572E">
      <w:pPr>
        <w:pStyle w:val="4"/>
      </w:pPr>
      <w:r>
        <w:rPr>
          <w:rFonts w:hint="eastAsia"/>
        </w:rPr>
        <w:t>f</w:t>
      </w:r>
      <w:r>
        <w:t xml:space="preserve">ile scope </w:t>
      </w:r>
      <w:r>
        <w:rPr>
          <w:rFonts w:hint="eastAsia"/>
        </w:rPr>
        <w:t xml:space="preserve">변수도 </w:t>
      </w:r>
      <w:r>
        <w:t>static storage duration</w:t>
      </w:r>
    </w:p>
    <w:p w14:paraId="1B02E274" w14:textId="5BAE1F6B" w:rsidR="008A7053" w:rsidRDefault="00743105" w:rsidP="008A7053">
      <w:pPr>
        <w:pStyle w:val="4"/>
      </w:pPr>
      <w:r>
        <w:rPr>
          <w:rFonts w:hint="eastAsia"/>
        </w:rPr>
        <w:t>b</w:t>
      </w:r>
      <w:r>
        <w:t>lock scope</w:t>
      </w:r>
      <w:r w:rsidR="004914C4">
        <w:t xml:space="preserve"> </w:t>
      </w:r>
      <w:r w:rsidR="004914C4">
        <w:rPr>
          <w:rFonts w:hint="eastAsia"/>
        </w:rPr>
        <w:t xml:space="preserve">변수이나 </w:t>
      </w:r>
      <w:r w:rsidR="004914C4">
        <w:t xml:space="preserve">static duration: static </w:t>
      </w:r>
      <w:r w:rsidR="004914C4">
        <w:rPr>
          <w:rFonts w:hint="eastAsia"/>
        </w:rPr>
        <w:t>변수 선언</w:t>
      </w:r>
    </w:p>
    <w:p w14:paraId="41F82530" w14:textId="7899103F" w:rsidR="004914C4" w:rsidRDefault="006A4386" w:rsidP="004914C4">
      <w:pPr>
        <w:pStyle w:val="5"/>
        <w:ind w:left="1160" w:hanging="560"/>
      </w:pPr>
      <w:r>
        <w:rPr>
          <w:rFonts w:hint="eastAsia"/>
        </w:rPr>
        <w:t>b</w:t>
      </w:r>
      <w:r>
        <w:t>lock scope, no linkage, static storage duration</w:t>
      </w:r>
    </w:p>
    <w:p w14:paraId="23113806" w14:textId="5CC46E8A" w:rsidR="00F64979" w:rsidRDefault="001F369C" w:rsidP="00F64979">
      <w:pPr>
        <w:pStyle w:val="5"/>
        <w:ind w:left="1160" w:hanging="560"/>
      </w:pPr>
      <w:r>
        <w:rPr>
          <w:rFonts w:hint="eastAsia"/>
        </w:rPr>
        <w:t>s</w:t>
      </w:r>
      <w:r>
        <w:t>torage-class specifier: static</w:t>
      </w:r>
    </w:p>
    <w:p w14:paraId="130D4D4E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Listing 12.3</w:t>
      </w:r>
    </w:p>
    <w:p w14:paraId="005B5CBE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* loc_stat.c -- using a local static variable */</w:t>
      </w:r>
    </w:p>
    <w:p w14:paraId="4C01895D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dio.h&gt;</w:t>
      </w:r>
    </w:p>
    <w:p w14:paraId="71FF924B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trystat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749C49D8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2AC9D463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main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1BE5A99E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54A8C918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count;</w:t>
      </w:r>
    </w:p>
    <w:p w14:paraId="6A378E7C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7062130B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fo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count = 1; count &lt;= 3; count++)</w:t>
      </w:r>
    </w:p>
    <w:p w14:paraId="7D8191B1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{</w:t>
      </w:r>
    </w:p>
    <w:p w14:paraId="6EBF2783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Here comes iteration %d: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count);</w:t>
      </w:r>
    </w:p>
    <w:p w14:paraId="365BC24E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trystat();</w:t>
      </w:r>
    </w:p>
    <w:p w14:paraId="7939EB98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}</w:t>
      </w:r>
    </w:p>
    <w:p w14:paraId="3E102E70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getchar();</w:t>
      </w:r>
    </w:p>
    <w:p w14:paraId="0DD26139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retu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0;</w:t>
      </w:r>
    </w:p>
    <w:p w14:paraId="5AE875B6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22F8B530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3A4BC5C2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trystat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07EE7CB8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63335F21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fade = 1;</w:t>
      </w:r>
    </w:p>
    <w:p w14:paraId="44D56F59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static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stay = 1;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 xml:space="preserve">//static </w:t>
      </w:r>
      <w:r>
        <w:rPr>
          <w:rFonts w:ascii="돋움체" w:eastAsia="돋움체" w:cs="돋움체" w:hint="eastAsia"/>
          <w:color w:val="008000"/>
          <w:kern w:val="0"/>
          <w:sz w:val="19"/>
          <w:szCs w:val="19"/>
        </w:rPr>
        <w:t>변수</w:t>
      </w:r>
    </w:p>
    <w:p w14:paraId="4B1D748F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440D79E0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fade = %d and stay = %d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fade++, stay++);</w:t>
      </w:r>
    </w:p>
    <w:p w14:paraId="54095DBE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3499F426" w14:textId="77777777" w:rsidR="00F56861" w:rsidRDefault="00F56861" w:rsidP="001F369C"/>
    <w:p w14:paraId="69BC5744" w14:textId="051120FC" w:rsidR="001F369C" w:rsidRPr="001F369C" w:rsidRDefault="008E7BEC" w:rsidP="00CA08C9">
      <w:pPr>
        <w:pStyle w:val="5"/>
        <w:ind w:left="1160" w:hanging="560"/>
      </w:pPr>
      <w:r>
        <w:rPr>
          <w:rFonts w:hint="eastAsia"/>
        </w:rPr>
        <w:t>d</w:t>
      </w:r>
      <w:r>
        <w:t>ebugger</w:t>
      </w:r>
      <w:r>
        <w:rPr>
          <w:rFonts w:hint="eastAsia"/>
        </w:rPr>
        <w:t xml:space="preserve">를 사용하여 </w:t>
      </w:r>
      <w:r>
        <w:t>static int stay = 1;</w:t>
      </w:r>
      <w:r w:rsidR="001F299E">
        <w:rPr>
          <w:rFonts w:hint="eastAsia"/>
        </w:rPr>
        <w:t xml:space="preserve">이 실행시에 </w:t>
      </w:r>
      <w:r w:rsidR="001F299E">
        <w:t>skip</w:t>
      </w:r>
      <w:r w:rsidR="001F299E">
        <w:rPr>
          <w:rFonts w:hint="eastAsia"/>
        </w:rPr>
        <w:t xml:space="preserve">되는 </w:t>
      </w:r>
      <w:r w:rsidR="001F299E">
        <w:rPr>
          <w:rFonts w:hint="eastAsia"/>
        </w:rPr>
        <w:lastRenderedPageBreak/>
        <w:t>것을 확인</w:t>
      </w:r>
    </w:p>
    <w:p w14:paraId="4F64F63B" w14:textId="0194DDCF" w:rsidR="001D743F" w:rsidRDefault="001D743F" w:rsidP="003E52F7">
      <w:pPr>
        <w:pStyle w:val="2"/>
      </w:pPr>
      <w:r>
        <w:rPr>
          <w:rFonts w:hint="eastAsia"/>
        </w:rPr>
        <w:t>12.1.</w:t>
      </w:r>
      <w:r w:rsidR="003E52F7">
        <w:t>5</w:t>
      </w:r>
      <w:r>
        <w:rPr>
          <w:rFonts w:hint="eastAsia"/>
        </w:rPr>
        <w:t xml:space="preserve"> static variable with external linkage</w:t>
      </w:r>
    </w:p>
    <w:p w14:paraId="3E501183" w14:textId="03AA0B03" w:rsidR="001D743F" w:rsidRDefault="00517E32" w:rsidP="003E52F7">
      <w:pPr>
        <w:pStyle w:val="3"/>
        <w:ind w:left="760" w:hanging="560"/>
      </w:pPr>
      <w:r>
        <w:rPr>
          <w:rFonts w:hint="eastAsia"/>
        </w:rPr>
        <w:t>f</w:t>
      </w:r>
      <w:r>
        <w:t>ile scope, external linkage, static storage duration</w:t>
      </w:r>
    </w:p>
    <w:p w14:paraId="2D751D06" w14:textId="1D7A9EC0" w:rsidR="009549DA" w:rsidRDefault="009549DA" w:rsidP="00455F21">
      <w:pPr>
        <w:pStyle w:val="4"/>
      </w:pPr>
      <w:r>
        <w:rPr>
          <w:rFonts w:hint="eastAsia"/>
        </w:rPr>
        <w:t>e</w:t>
      </w:r>
      <w:r>
        <w:t>xternal storage class</w:t>
      </w:r>
      <w:r>
        <w:rPr>
          <w:rFonts w:hint="eastAsia"/>
        </w:rPr>
        <w:t>라고 부름</w:t>
      </w:r>
    </w:p>
    <w:p w14:paraId="0428E85F" w14:textId="20B55DAF" w:rsidR="009549DA" w:rsidRDefault="00F92840" w:rsidP="00455F21">
      <w:pPr>
        <w:pStyle w:val="4"/>
      </w:pPr>
      <w:r>
        <w:rPr>
          <w:rFonts w:hint="eastAsia"/>
        </w:rPr>
        <w:t>e</w:t>
      </w:r>
      <w:r>
        <w:t>xternal variable</w:t>
      </w:r>
      <w:r>
        <w:rPr>
          <w:rFonts w:hint="eastAsia"/>
        </w:rPr>
        <w:t>이라 부름:</w:t>
      </w:r>
      <w:r>
        <w:t xml:space="preserve"> </w:t>
      </w:r>
      <w:r>
        <w:rPr>
          <w:rFonts w:hint="eastAsia"/>
        </w:rPr>
        <w:t>f</w:t>
      </w:r>
      <w:r>
        <w:t xml:space="preserve">unction </w:t>
      </w:r>
      <w:r>
        <w:rPr>
          <w:rFonts w:hint="eastAsia"/>
        </w:rPr>
        <w:t>바깥에 변수 선언</w:t>
      </w:r>
    </w:p>
    <w:p w14:paraId="68D7CCD3" w14:textId="577D080E" w:rsidR="00F92840" w:rsidRDefault="00455F21" w:rsidP="00F92840">
      <w:pPr>
        <w:pStyle w:val="3"/>
        <w:ind w:left="760" w:hanging="560"/>
      </w:pPr>
      <w:r>
        <w:rPr>
          <w:rFonts w:hint="eastAsia"/>
        </w:rPr>
        <w:t xml:space="preserve">다른 </w:t>
      </w:r>
      <w:r>
        <w:t>file</w:t>
      </w:r>
      <w:r>
        <w:rPr>
          <w:rFonts w:hint="eastAsia"/>
        </w:rPr>
        <w:t xml:space="preserve">에서 선언된 </w:t>
      </w:r>
      <w:r>
        <w:t>global variable</w:t>
      </w:r>
      <w:r>
        <w:rPr>
          <w:rFonts w:hint="eastAsia"/>
        </w:rPr>
        <w:t xml:space="preserve">을 사용하려면 </w:t>
      </w:r>
      <w:r>
        <w:t xml:space="preserve">extern </w:t>
      </w:r>
      <w:r>
        <w:rPr>
          <w:rFonts w:hint="eastAsia"/>
        </w:rPr>
        <w:t>사용</w:t>
      </w:r>
    </w:p>
    <w:p w14:paraId="6BE57594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Listing 12.4</w:t>
      </w:r>
    </w:p>
    <w:p w14:paraId="5CDC9F02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* global.c  -- uses an external variable */</w:t>
      </w:r>
    </w:p>
    <w:p w14:paraId="16CCED77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dio.h&gt;</w:t>
      </w:r>
    </w:p>
    <w:p w14:paraId="4EBEAA9F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units = 0;        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* an external variable      */</w:t>
      </w:r>
    </w:p>
    <w:p w14:paraId="03A47F0A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critic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58AA5DFA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main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1AE41444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3AEA4361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exte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units; 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* an optional redeclaration */</w:t>
      </w:r>
    </w:p>
    <w:p w14:paraId="4827AF70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3582354D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How many pounds to a firkin of butter?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5F43AE1A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scan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%d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&amp;units);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 xml:space="preserve">//external </w:t>
      </w:r>
      <w:r>
        <w:rPr>
          <w:rFonts w:ascii="돋움체" w:eastAsia="돋움체" w:cs="돋움체" w:hint="eastAsia"/>
          <w:color w:val="008000"/>
          <w:kern w:val="0"/>
          <w:sz w:val="19"/>
          <w:szCs w:val="19"/>
        </w:rPr>
        <w:t>변수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 xml:space="preserve"> </w:t>
      </w:r>
      <w:r>
        <w:rPr>
          <w:rFonts w:ascii="돋움체" w:eastAsia="돋움체" w:cs="돋움체" w:hint="eastAsia"/>
          <w:color w:val="008000"/>
          <w:kern w:val="0"/>
          <w:sz w:val="19"/>
          <w:szCs w:val="19"/>
        </w:rPr>
        <w:t>사용</w:t>
      </w:r>
    </w:p>
    <w:p w14:paraId="427B0133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whil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units != 56)</w:t>
      </w:r>
    </w:p>
    <w:p w14:paraId="03E9CEA2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critic();</w:t>
      </w:r>
    </w:p>
    <w:p w14:paraId="3BA8CCCE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You must have looked it up!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55C5DE44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getchar();</w:t>
      </w:r>
    </w:p>
    <w:p w14:paraId="22ECB1F8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retu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0;</w:t>
      </w:r>
    </w:p>
    <w:p w14:paraId="6D7433B5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1DF0A4F0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33F43A2B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critic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3B685931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2D3270E9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* optional redeclaration omitted */</w:t>
      </w:r>
    </w:p>
    <w:p w14:paraId="032278C2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No luck, my friend. Try again.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5C7F6359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scan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%d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&amp;units);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 xml:space="preserve">//external </w:t>
      </w:r>
      <w:r>
        <w:rPr>
          <w:rFonts w:ascii="돋움체" w:eastAsia="돋움체" w:cs="돋움체" w:hint="eastAsia"/>
          <w:color w:val="008000"/>
          <w:kern w:val="0"/>
          <w:sz w:val="19"/>
          <w:szCs w:val="19"/>
        </w:rPr>
        <w:t>변수사용</w:t>
      </w:r>
    </w:p>
    <w:p w14:paraId="1E132201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56BF2CC5" w14:textId="77777777" w:rsidR="00455F21" w:rsidRPr="00455F21" w:rsidRDefault="00455F21" w:rsidP="00455F21"/>
    <w:p w14:paraId="7D185DDA" w14:textId="6690E076" w:rsidR="001D743F" w:rsidRPr="001D743F" w:rsidRDefault="001D743F" w:rsidP="003E52F7">
      <w:pPr>
        <w:pStyle w:val="2"/>
      </w:pPr>
      <w:r>
        <w:lastRenderedPageBreak/>
        <w:t xml:space="preserve">12.1.8 </w:t>
      </w:r>
      <w:r>
        <w:rPr>
          <w:rFonts w:hint="eastAsia"/>
        </w:rPr>
        <w:t>static variable with</w:t>
      </w:r>
      <w:r>
        <w:t xml:space="preserve"> internal linkage</w:t>
      </w:r>
    </w:p>
    <w:p w14:paraId="0675535D" w14:textId="665846AA" w:rsidR="001D743F" w:rsidRDefault="00495645" w:rsidP="007A0E52">
      <w:pPr>
        <w:pStyle w:val="3"/>
        <w:ind w:left="760" w:hanging="560"/>
      </w:pPr>
      <w:r>
        <w:rPr>
          <w:rFonts w:hint="eastAsia"/>
        </w:rPr>
        <w:t>s</w:t>
      </w:r>
      <w:r>
        <w:t>tatic storage duration, file scope, internal linkage</w:t>
      </w:r>
    </w:p>
    <w:p w14:paraId="639BDDB1" w14:textId="2BA66845" w:rsidR="002735DF" w:rsidRDefault="002735DF" w:rsidP="002735DF">
      <w:pPr>
        <w:pStyle w:val="4"/>
      </w:pPr>
      <w:r>
        <w:rPr>
          <w:rFonts w:hint="eastAsia"/>
        </w:rPr>
        <w:t>f</w:t>
      </w:r>
      <w:r>
        <w:t xml:space="preserve">unction </w:t>
      </w:r>
      <w:r>
        <w:rPr>
          <w:rFonts w:hint="eastAsia"/>
        </w:rPr>
        <w:t xml:space="preserve">바깥에서 </w:t>
      </w:r>
      <w:r>
        <w:t xml:space="preserve">static </w:t>
      </w:r>
      <w:r>
        <w:rPr>
          <w:rFonts w:hint="eastAsia"/>
        </w:rPr>
        <w:t>변수 선언</w:t>
      </w:r>
    </w:p>
    <w:p w14:paraId="29FADA43" w14:textId="18F22638" w:rsidR="002735DF" w:rsidRDefault="002735DF" w:rsidP="002735DF">
      <w:pPr>
        <w:pStyle w:val="5"/>
        <w:ind w:left="1160" w:hanging="560"/>
      </w:pPr>
      <w:r>
        <w:rPr>
          <w:rFonts w:hint="eastAsia"/>
        </w:rPr>
        <w:t>e</w:t>
      </w:r>
      <w:r>
        <w:t xml:space="preserve">xternal static </w:t>
      </w:r>
      <w:r>
        <w:rPr>
          <w:rFonts w:hint="eastAsia"/>
        </w:rPr>
        <w:t>변수라고 부름</w:t>
      </w:r>
    </w:p>
    <w:p w14:paraId="1CB0F87B" w14:textId="54841B2F" w:rsidR="002735DF" w:rsidRDefault="00452852" w:rsidP="002735DF">
      <w:pPr>
        <w:pStyle w:val="5"/>
        <w:ind w:left="1160" w:hanging="560"/>
      </w:pPr>
      <w:r>
        <w:rPr>
          <w:rFonts w:hint="eastAsia"/>
        </w:rPr>
        <w:t>s</w:t>
      </w:r>
      <w:r>
        <w:t>tatic variable with internal linkage</w:t>
      </w:r>
      <w:r>
        <w:rPr>
          <w:rFonts w:hint="eastAsia"/>
        </w:rPr>
        <w:t>라고 부름</w:t>
      </w:r>
    </w:p>
    <w:p w14:paraId="1076A460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328CAD0D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Listing 12.5 multiple file</w:t>
      </w:r>
      <w:r>
        <w:rPr>
          <w:rFonts w:ascii="돋움체" w:eastAsia="돋움체" w:cs="돋움체" w:hint="eastAsia"/>
          <w:color w:val="008000"/>
          <w:kern w:val="0"/>
          <w:sz w:val="19"/>
          <w:szCs w:val="19"/>
        </w:rPr>
        <w:t>의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 xml:space="preserve"> compile </w:t>
      </w:r>
      <w:r>
        <w:rPr>
          <w:rFonts w:ascii="돋움체" w:eastAsia="돋움체" w:cs="돋움체" w:hint="eastAsia"/>
          <w:color w:val="008000"/>
          <w:kern w:val="0"/>
          <w:sz w:val="19"/>
          <w:szCs w:val="19"/>
        </w:rPr>
        <w:t>사용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 xml:space="preserve"> </w:t>
      </w:r>
      <w:r>
        <w:rPr>
          <w:rFonts w:ascii="돋움체" w:eastAsia="돋움체" w:cs="돋움체" w:hint="eastAsia"/>
          <w:color w:val="008000"/>
          <w:kern w:val="0"/>
          <w:sz w:val="19"/>
          <w:szCs w:val="19"/>
        </w:rPr>
        <w:t>실습</w:t>
      </w:r>
    </w:p>
    <w:p w14:paraId="59D78BB6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 parta.c --- various storage classes</w:t>
      </w:r>
    </w:p>
    <w:p w14:paraId="3D17A39A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 compile with partb.c</w:t>
      </w:r>
    </w:p>
    <w:p w14:paraId="4EEC26A8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dio.h&gt;</w:t>
      </w:r>
    </w:p>
    <w:p w14:paraId="5493E175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report_count();</w:t>
      </w:r>
    </w:p>
    <w:p w14:paraId="483D2AF5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accumulate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k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6DA5D098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count = 0;      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/ file scope, external linkage, variable definition</w:t>
      </w:r>
      <w:r>
        <w:rPr>
          <w:rFonts w:ascii="돋움체" w:eastAsia="돋움체" w:cs="돋움체" w:hint="eastAsia"/>
          <w:color w:val="008000"/>
          <w:kern w:val="0"/>
          <w:sz w:val="19"/>
          <w:szCs w:val="19"/>
        </w:rPr>
        <w:t>이라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 xml:space="preserve"> </w:t>
      </w:r>
      <w:r>
        <w:rPr>
          <w:rFonts w:ascii="돋움체" w:eastAsia="돋움체" w:cs="돋움체" w:hint="eastAsia"/>
          <w:color w:val="008000"/>
          <w:kern w:val="0"/>
          <w:sz w:val="19"/>
          <w:szCs w:val="19"/>
        </w:rPr>
        <w:t>한다</w:t>
      </w:r>
    </w:p>
    <w:p w14:paraId="0D403E06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749827BF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main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0C39B3BD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1CB11C20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value;      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/ automatic variable</w:t>
      </w:r>
    </w:p>
    <w:p w14:paraId="5190AF85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registe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i; 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/ register variable</w:t>
      </w:r>
    </w:p>
    <w:p w14:paraId="36AA6E7D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Enter a positive integer (0 to quit): 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435D7DD6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whil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scan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%d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&amp;value) == 1 &amp;&amp; value &gt; 0)</w:t>
      </w:r>
    </w:p>
    <w:p w14:paraId="74B15F11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{</w:t>
      </w:r>
    </w:p>
    <w:p w14:paraId="539917B2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 xml:space="preserve">++count;    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/ use file scope variable</w:t>
      </w:r>
    </w:p>
    <w:p w14:paraId="332EDFB5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fo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i = value; i &gt;= 0; i--)</w:t>
      </w:r>
    </w:p>
    <w:p w14:paraId="2848E6A4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accumulate(i);</w:t>
      </w:r>
    </w:p>
    <w:p w14:paraId="0FC4EAC9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Enter a positive integer (0 to quit): 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106FE642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}</w:t>
      </w:r>
    </w:p>
    <w:p w14:paraId="2FE11F29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report_count();</w:t>
      </w:r>
    </w:p>
    <w:p w14:paraId="6A752FAC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getchar();</w:t>
      </w:r>
    </w:p>
    <w:p w14:paraId="2CB2DA23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retu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0;</w:t>
      </w:r>
    </w:p>
    <w:p w14:paraId="646745D5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68EEE367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2F96DD41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report_count()</w:t>
      </w:r>
    </w:p>
    <w:p w14:paraId="49B2E399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6ED24E61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Loop executed %d times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count);</w:t>
      </w:r>
    </w:p>
    <w:p w14:paraId="1515CB5D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17F8E0F2" w14:textId="46B0545C" w:rsidR="00F56861" w:rsidRDefault="00F56861" w:rsidP="00452852"/>
    <w:p w14:paraId="4A587AB8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Listing 12.6</w:t>
      </w:r>
    </w:p>
    <w:p w14:paraId="3F68C9FF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 partb.c -- rest of the program</w:t>
      </w:r>
    </w:p>
    <w:p w14:paraId="321A1DB8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 compile with parta.c</w:t>
      </w:r>
    </w:p>
    <w:p w14:paraId="2EF2ECC5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dio.h&gt;</w:t>
      </w:r>
    </w:p>
    <w:p w14:paraId="3871FBA3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file scope, external linkage, static storage duration</w:t>
      </w:r>
    </w:p>
    <w:p w14:paraId="07CF6D4A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exte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count;      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/ reference declaration, external linkage, static storage duration, defining declaration</w:t>
      </w:r>
      <w:r>
        <w:rPr>
          <w:rFonts w:ascii="돋움체" w:eastAsia="돋움체" w:cs="돋움체" w:hint="eastAsia"/>
          <w:color w:val="008000"/>
          <w:kern w:val="0"/>
          <w:sz w:val="19"/>
          <w:szCs w:val="19"/>
        </w:rPr>
        <w:t>이라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 xml:space="preserve"> </w:t>
      </w:r>
      <w:r>
        <w:rPr>
          <w:rFonts w:ascii="돋움체" w:eastAsia="돋움체" w:cs="돋움체" w:hint="eastAsia"/>
          <w:color w:val="008000"/>
          <w:kern w:val="0"/>
          <w:sz w:val="19"/>
          <w:szCs w:val="19"/>
        </w:rPr>
        <w:t>한다</w:t>
      </w:r>
    </w:p>
    <w:p w14:paraId="3BA077E4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 file scope variable</w:t>
      </w:r>
    </w:p>
    <w:p w14:paraId="16242EA9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static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total = 0;  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/ static definition, internal linkage, static storage duration</w:t>
      </w:r>
    </w:p>
    <w:p w14:paraId="051ED227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lastRenderedPageBreak/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accumulate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k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);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/ prototype</w:t>
      </w:r>
    </w:p>
    <w:p w14:paraId="0A70E3F5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27E5F3EA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accumulate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k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) 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/ k has block scope, no linkage</w:t>
      </w:r>
    </w:p>
    <w:p w14:paraId="3BCB1D8B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7A39268C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static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subtotal = 0; 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/ static storage duration, no linkage, block scope</w:t>
      </w:r>
    </w:p>
    <w:p w14:paraId="7D88CCE1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0428D60B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f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k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&lt;= 0)</w:t>
      </w:r>
    </w:p>
    <w:p w14:paraId="2DA812AE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{</w:t>
      </w:r>
    </w:p>
    <w:p w14:paraId="23E156E8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loop cycle: %d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count);</w:t>
      </w:r>
    </w:p>
    <w:p w14:paraId="16CFD6E1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subtotal: %d; total: %d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subtotal, total);</w:t>
      </w:r>
    </w:p>
    <w:p w14:paraId="3E732BFD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subtotal = 0;</w:t>
      </w:r>
    </w:p>
    <w:p w14:paraId="636B4FDE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}</w:t>
      </w:r>
    </w:p>
    <w:p w14:paraId="26E3D204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else</w:t>
      </w:r>
    </w:p>
    <w:p w14:paraId="0CFC992E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{</w:t>
      </w:r>
    </w:p>
    <w:p w14:paraId="518D3641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 xml:space="preserve">subtotal +=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k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;</w:t>
      </w:r>
    </w:p>
    <w:p w14:paraId="31672C76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 xml:space="preserve">total +=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k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;</w:t>
      </w:r>
    </w:p>
    <w:p w14:paraId="5E218454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}</w:t>
      </w:r>
    </w:p>
    <w:p w14:paraId="46DE8613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75A118A3" w14:textId="77777777" w:rsidR="00F56861" w:rsidRDefault="00F56861" w:rsidP="00452852"/>
    <w:p w14:paraId="0AE316C5" w14:textId="76EE23E0" w:rsidR="001012A2" w:rsidRDefault="00FC02C5" w:rsidP="00FC02C5">
      <w:pPr>
        <w:pStyle w:val="2"/>
      </w:pPr>
      <w:r>
        <w:rPr>
          <w:rFonts w:hint="eastAsia"/>
        </w:rPr>
        <w:t>1</w:t>
      </w:r>
      <w:r>
        <w:t>2.1.9 storage class</w:t>
      </w:r>
      <w:r w:rsidR="008E1579">
        <w:t>es, functions</w:t>
      </w:r>
    </w:p>
    <w:p w14:paraId="28E34C1A" w14:textId="557AC0BB" w:rsidR="008E1579" w:rsidRDefault="009A0A65" w:rsidP="005741B3">
      <w:pPr>
        <w:pStyle w:val="3"/>
        <w:ind w:left="760" w:hanging="560"/>
      </w:pPr>
      <w:r>
        <w:rPr>
          <w:rFonts w:hint="eastAsia"/>
        </w:rPr>
        <w:t>e</w:t>
      </w:r>
      <w:r>
        <w:t xml:space="preserve">xternal function: </w:t>
      </w:r>
      <w:r>
        <w:rPr>
          <w:rFonts w:hint="eastAsia"/>
        </w:rPr>
        <w:t xml:space="preserve">다른 </w:t>
      </w:r>
      <w:r>
        <w:t>fil</w:t>
      </w:r>
      <w:r>
        <w:rPr>
          <w:rFonts w:hint="eastAsia"/>
        </w:rPr>
        <w:t>e</w:t>
      </w:r>
      <w:r w:rsidR="0088228B">
        <w:rPr>
          <w:rFonts w:hint="eastAsia"/>
        </w:rPr>
        <w:t xml:space="preserve">에 있는 </w:t>
      </w:r>
      <w:r w:rsidR="0088228B">
        <w:t>function</w:t>
      </w:r>
      <w:r w:rsidR="0088228B">
        <w:rPr>
          <w:rFonts w:hint="eastAsia"/>
        </w:rPr>
        <w:t>에 의해 접근</w:t>
      </w:r>
    </w:p>
    <w:p w14:paraId="6140A0F8" w14:textId="3D5DC4D8" w:rsidR="0088228B" w:rsidRDefault="0088228B" w:rsidP="0088228B">
      <w:pPr>
        <w:pStyle w:val="3"/>
        <w:ind w:left="760" w:hanging="560"/>
      </w:pPr>
      <w:r>
        <w:rPr>
          <w:rFonts w:hint="eastAsia"/>
        </w:rPr>
        <w:t>s</w:t>
      </w:r>
      <w:r>
        <w:t>tatic function: file</w:t>
      </w:r>
      <w:r>
        <w:rPr>
          <w:rFonts w:hint="eastAsia"/>
        </w:rPr>
        <w:t>내에서 사용</w:t>
      </w:r>
    </w:p>
    <w:p w14:paraId="5155693C" w14:textId="7DC23B72" w:rsidR="0088228B" w:rsidRDefault="0088228B" w:rsidP="0088228B">
      <w:r>
        <w:rPr>
          <w:rFonts w:hint="eastAsia"/>
        </w:rPr>
        <w:t>s</w:t>
      </w:r>
      <w:r>
        <w:t>tatic double beta(int, int);</w:t>
      </w:r>
    </w:p>
    <w:p w14:paraId="1F6F8B5D" w14:textId="77777777" w:rsidR="0088228B" w:rsidRPr="0088228B" w:rsidRDefault="0088228B" w:rsidP="0088228B"/>
    <w:p w14:paraId="07EAA087" w14:textId="77777777" w:rsidR="001D743F" w:rsidRDefault="001D743F" w:rsidP="001D743F"/>
    <w:p w14:paraId="7A64E440" w14:textId="745F9490" w:rsidR="001D743F" w:rsidRDefault="001D743F" w:rsidP="001D743F">
      <w:pPr>
        <w:pStyle w:val="2"/>
      </w:pPr>
      <w:r>
        <w:rPr>
          <w:rFonts w:hint="eastAsia"/>
        </w:rPr>
        <w:t>12.2 Random-number function and static variable</w:t>
      </w:r>
    </w:p>
    <w:p w14:paraId="11D34ABB" w14:textId="394CBBB8" w:rsidR="001D743F" w:rsidRDefault="008A3ED1" w:rsidP="0098083B">
      <w:pPr>
        <w:pStyle w:val="3"/>
        <w:ind w:left="760" w:hanging="560"/>
      </w:pPr>
      <w:r>
        <w:rPr>
          <w:rFonts w:hint="eastAsia"/>
        </w:rPr>
        <w:t>s</w:t>
      </w:r>
      <w:r>
        <w:t xml:space="preserve">tatic </w:t>
      </w:r>
      <w:r>
        <w:rPr>
          <w:rFonts w:hint="eastAsia"/>
        </w:rPr>
        <w:t xml:space="preserve">변수로서 </w:t>
      </w:r>
      <w:r>
        <w:t>internal linkage</w:t>
      </w:r>
      <w:r>
        <w:rPr>
          <w:rFonts w:hint="eastAsia"/>
        </w:rPr>
        <w:t>인 경우-</w:t>
      </w:r>
      <w:r>
        <w:t xml:space="preserve"> random</w:t>
      </w:r>
      <w:r w:rsidR="00CC24A7">
        <w:t>-number function</w:t>
      </w:r>
    </w:p>
    <w:p w14:paraId="26639655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Listing 12.7</w:t>
      </w:r>
    </w:p>
    <w:p w14:paraId="558B0FC6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 xml:space="preserve">/* rand0.c </w:t>
      </w:r>
      <w:r>
        <w:rPr>
          <w:rFonts w:ascii="돋움체" w:eastAsia="돋움체" w:cs="돋움체" w:hint="eastAsia"/>
          <w:color w:val="008000"/>
          <w:kern w:val="0"/>
          <w:sz w:val="19"/>
          <w:szCs w:val="19"/>
        </w:rPr>
        <w:t>––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 xml:space="preserve"> produces random numbers            */</w:t>
      </w:r>
    </w:p>
    <w:p w14:paraId="52E8F10D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*               uses ANSI C portable algorithm  */</w:t>
      </w:r>
    </w:p>
    <w:p w14:paraId="4D745C8F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dio.h&gt;</w:t>
      </w:r>
    </w:p>
    <w:p w14:paraId="040FB5D1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static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unsigne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long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next = 1; 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* the seed  */</w:t>
      </w:r>
    </w:p>
    <w:p w14:paraId="69BEBA90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static with internal linkage</w:t>
      </w:r>
    </w:p>
    <w:p w14:paraId="55080386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2F7C0405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unsigne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rand0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43B31393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4802CD7C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* magic formula to generate pseudorandom number */</w:t>
      </w:r>
    </w:p>
    <w:p w14:paraId="2E91FB25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rand0():: next = %ld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next);</w:t>
      </w:r>
    </w:p>
    <w:p w14:paraId="315C7FE7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next = next * 1103515245 + 12345;</w:t>
      </w:r>
    </w:p>
    <w:p w14:paraId="44A38301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lastRenderedPageBreak/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retu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unsigne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(next / 65536) % 32768;</w:t>
      </w:r>
    </w:p>
    <w:p w14:paraId="4FE59F25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5DDF6E0A" w14:textId="313F051C" w:rsidR="00F56861" w:rsidRDefault="00F56861" w:rsidP="00ED4F73"/>
    <w:p w14:paraId="62A4AD6C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Listing 12.8: multiple files</w:t>
      </w:r>
      <w:r>
        <w:rPr>
          <w:rFonts w:ascii="돋움체" w:eastAsia="돋움체" w:cs="돋움체" w:hint="eastAsia"/>
          <w:color w:val="008000"/>
          <w:kern w:val="0"/>
          <w:sz w:val="19"/>
          <w:szCs w:val="19"/>
        </w:rPr>
        <w:t>의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 xml:space="preserve"> compile </w:t>
      </w:r>
      <w:r>
        <w:rPr>
          <w:rFonts w:ascii="돋움체" w:eastAsia="돋움체" w:cs="돋움체" w:hint="eastAsia"/>
          <w:color w:val="008000"/>
          <w:kern w:val="0"/>
          <w:sz w:val="19"/>
          <w:szCs w:val="19"/>
        </w:rPr>
        <w:t>실습</w:t>
      </w:r>
    </w:p>
    <w:p w14:paraId="629DF780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612CDF96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* r_drive0.c -- test the rand0() function */</w:t>
      </w:r>
    </w:p>
    <w:p w14:paraId="118A6186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* compile with rand0.c                    */</w:t>
      </w:r>
    </w:p>
    <w:p w14:paraId="04CC17F7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dio.h&gt;</w:t>
      </w:r>
    </w:p>
    <w:p w14:paraId="24C020BF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exte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unsigne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rand0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79B4F3D5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2DFB3847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main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19AAC60D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  <w:bookmarkStart w:id="0" w:name="_GoBack"/>
      <w:bookmarkEnd w:id="0"/>
    </w:p>
    <w:p w14:paraId="477C946C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count;</w:t>
      </w:r>
    </w:p>
    <w:p w14:paraId="1156D9D0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4BEECD97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fo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count = 0; count &lt; 5; count++)</w:t>
      </w:r>
    </w:p>
    <w:p w14:paraId="2351E935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%d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rand0());</w:t>
      </w:r>
    </w:p>
    <w:p w14:paraId="186C5772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getchar();</w:t>
      </w:r>
    </w:p>
    <w:p w14:paraId="0F6364F1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retu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0;</w:t>
      </w:r>
    </w:p>
    <w:p w14:paraId="732431B0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59B3D943" w14:textId="58F83EE0" w:rsidR="00F56861" w:rsidRDefault="00F56861" w:rsidP="00ED4F73"/>
    <w:p w14:paraId="376CA6E9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Listing 12.9</w:t>
      </w:r>
    </w:p>
    <w:p w14:paraId="5E4C01EC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dio.h&gt;</w:t>
      </w:r>
    </w:p>
    <w:p w14:paraId="24F2AD4D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* s_and_r.c -- file for rand1() and srand1()    */</w:t>
      </w:r>
    </w:p>
    <w:p w14:paraId="0CEF3266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*                uses ANSI C portable algorithm */</w:t>
      </w:r>
    </w:p>
    <w:p w14:paraId="4F6D3B36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static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unsigne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long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next = 1; 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* the seed  */</w:t>
      </w:r>
    </w:p>
    <w:p w14:paraId="2C855D63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135C5F7B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rand1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59C7B438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5D59AD92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* magic formula to generate pseudorandom number */</w:t>
      </w:r>
    </w:p>
    <w:p w14:paraId="5464A316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rand1()::next = %ld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next);</w:t>
      </w:r>
    </w:p>
    <w:p w14:paraId="33D17628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next = next * 1103515245 + 12345;</w:t>
      </w:r>
    </w:p>
    <w:p w14:paraId="05AEBD58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retu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unsigne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(next / 65536) % 32768;</w:t>
      </w:r>
    </w:p>
    <w:p w14:paraId="1BA28029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441B584C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68172650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srand1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unsigne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ee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5B25A892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4EC0DD41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 xml:space="preserve">next =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ee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;</w:t>
      </w:r>
    </w:p>
    <w:p w14:paraId="57F4D5E3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4690F1D0" w14:textId="7BE41146" w:rsidR="00F56861" w:rsidRDefault="00F56861" w:rsidP="00ED4F73"/>
    <w:p w14:paraId="43B174A4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Listing 12.10</w:t>
      </w:r>
    </w:p>
    <w:p w14:paraId="09D4935E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* r_drive1.c -- test rand1() and srand1() */</w:t>
      </w:r>
    </w:p>
    <w:p w14:paraId="3B26442E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* compile with s_and_r.c                  */</w:t>
      </w:r>
    </w:p>
    <w:p w14:paraId="46127A0B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dio.h&gt;</w:t>
      </w:r>
    </w:p>
    <w:p w14:paraId="4DE0CFF6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dlib.h&gt;</w:t>
      </w:r>
    </w:p>
    <w:p w14:paraId="4496F3A6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exte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srand1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unsigne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x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6E0DF4A1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exte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rand1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286EAFB6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3957B042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main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7411B754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66B30C2C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count;</w:t>
      </w:r>
    </w:p>
    <w:p w14:paraId="7DE6DB28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unsigne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seed;</w:t>
      </w:r>
    </w:p>
    <w:p w14:paraId="1C72924F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72638F14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Please enter your choice for seed.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7074DCD0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whil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scan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%u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&amp;seed) == 1)</w:t>
      </w:r>
    </w:p>
    <w:p w14:paraId="4E47FCCA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{</w:t>
      </w:r>
    </w:p>
    <w:p w14:paraId="3AB9BA82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 xml:space="preserve">srand1(seed);   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* reset seed */</w:t>
      </w:r>
    </w:p>
    <w:p w14:paraId="0234E100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fo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count = 0; count &lt; 5; count++)</w:t>
      </w:r>
    </w:p>
    <w:p w14:paraId="41A87353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%d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rand1());</w:t>
      </w:r>
    </w:p>
    <w:p w14:paraId="765D0514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Please enter next seed (q to quit):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6998BD82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}</w:t>
      </w:r>
    </w:p>
    <w:p w14:paraId="23AB1E23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Done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76AFEC7E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getchar();</w:t>
      </w:r>
    </w:p>
    <w:p w14:paraId="56109E6D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retu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0;</w:t>
      </w:r>
    </w:p>
    <w:p w14:paraId="569A90CA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77779A5F" w14:textId="77777777" w:rsidR="00F56861" w:rsidRDefault="00F56861" w:rsidP="00ED4F73"/>
    <w:p w14:paraId="74D080FB" w14:textId="69BF8BB7" w:rsidR="00E44078" w:rsidRDefault="00571330" w:rsidP="00E44078">
      <w:pPr>
        <w:pStyle w:val="3"/>
        <w:ind w:left="760" w:hanging="560"/>
      </w:pPr>
      <w:r>
        <w:rPr>
          <w:rFonts w:hint="eastAsia"/>
        </w:rPr>
        <w:t>a</w:t>
      </w:r>
      <w:r>
        <w:t>u</w:t>
      </w:r>
      <w:r w:rsidR="000C39DA">
        <w:rPr>
          <w:rFonts w:hint="eastAsia"/>
        </w:rPr>
        <w:t>to</w:t>
      </w:r>
      <w:r>
        <w:t>mated reseeding</w:t>
      </w:r>
    </w:p>
    <w:p w14:paraId="099D6565" w14:textId="5005C6E2" w:rsidR="00571330" w:rsidRDefault="00A4499C" w:rsidP="00571330">
      <w:pPr>
        <w:pStyle w:val="4"/>
      </w:pPr>
      <w:r>
        <w:rPr>
          <w:rFonts w:hint="eastAsia"/>
        </w:rPr>
        <w:t>t</w:t>
      </w:r>
      <w:r>
        <w:t>ime()</w:t>
      </w:r>
    </w:p>
    <w:p w14:paraId="08AB9EFA" w14:textId="5F230EB2" w:rsidR="000D3127" w:rsidRDefault="000D3127" w:rsidP="00907324">
      <w:pPr>
        <w:pStyle w:val="6"/>
        <w:ind w:left="680" w:hanging="280"/>
      </w:pPr>
      <w:r>
        <w:rPr>
          <w:rFonts w:hint="eastAsia"/>
        </w:rPr>
        <w:t>s</w:t>
      </w:r>
      <w:r>
        <w:t>r</w:t>
      </w:r>
      <w:r w:rsidR="00B91066">
        <w:t>and1((unsigned int) time(0)</w:t>
      </w:r>
      <w:r w:rsidR="004671F5">
        <w:t>);</w:t>
      </w:r>
    </w:p>
    <w:p w14:paraId="5EF7AF15" w14:textId="1672132E" w:rsidR="004671F5" w:rsidRDefault="00154AFF" w:rsidP="00154AFF">
      <w:pPr>
        <w:pStyle w:val="3"/>
        <w:ind w:left="760" w:hanging="560"/>
      </w:pPr>
      <w:r>
        <w:rPr>
          <w:rFonts w:hint="eastAsia"/>
        </w:rPr>
        <w:t>R</w:t>
      </w:r>
      <w:r>
        <w:t>oll’Em</w:t>
      </w:r>
    </w:p>
    <w:p w14:paraId="31568E79" w14:textId="455C56DF" w:rsidR="00154AFF" w:rsidRDefault="00DC5E87" w:rsidP="00154AFF">
      <w:pPr>
        <w:pStyle w:val="4"/>
      </w:pPr>
      <w:r>
        <w:rPr>
          <w:rFonts w:hint="eastAsia"/>
        </w:rPr>
        <w:t>d</w:t>
      </w:r>
      <w:r>
        <w:t>ice-rolling</w:t>
      </w:r>
    </w:p>
    <w:p w14:paraId="0EF53D0D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Listing 12.11</w:t>
      </w:r>
    </w:p>
    <w:p w14:paraId="7133E467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6ECE2499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diceroll.h"</w:t>
      </w:r>
    </w:p>
    <w:p w14:paraId="755EF20C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diceroll.h</w:t>
      </w:r>
    </w:p>
    <w:p w14:paraId="5678A8EC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*</w:t>
      </w:r>
    </w:p>
    <w:p w14:paraId="6DF55B98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extern int roll_count;</w:t>
      </w:r>
    </w:p>
    <w:p w14:paraId="78C7CBB4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int roll_n_dice(int dice, int sides);</w:t>
      </w:r>
    </w:p>
    <w:p w14:paraId="23DEB167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*/</w:t>
      </w:r>
    </w:p>
    <w:p w14:paraId="31487D62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Listing 12.11 diceroll.h</w:t>
      </w:r>
    </w:p>
    <w:p w14:paraId="44FEDE96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exte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roll_count;</w:t>
      </w:r>
    </w:p>
    <w:p w14:paraId="00ADED00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roll_n_dice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dic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808080"/>
          <w:kern w:val="0"/>
          <w:sz w:val="19"/>
          <w:szCs w:val="19"/>
        </w:rPr>
        <w:t>sides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51B44D56" w14:textId="4A24CEAB" w:rsidR="00F56861" w:rsidRDefault="00F56861" w:rsidP="002F4A65"/>
    <w:p w14:paraId="0FA13A32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37424464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04467AF6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1EE7DF8C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Listing 12.12</w:t>
      </w:r>
    </w:p>
    <w:p w14:paraId="4077CFD5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* diceroll.c -- dice role simulation */</w:t>
      </w:r>
    </w:p>
    <w:p w14:paraId="4F6CED47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* compile with mandydice.c           */</w:t>
      </w:r>
    </w:p>
    <w:p w14:paraId="20D7A0E6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dio.h&gt;</w:t>
      </w:r>
    </w:p>
    <w:p w14:paraId="0B4464CF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dlib.h&gt;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         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* for library rand()   */</w:t>
      </w:r>
    </w:p>
    <w:p w14:paraId="59DC1717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6B6EA88A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roll_count = 0;         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* external linkage     */</w:t>
      </w:r>
    </w:p>
    <w:p w14:paraId="0F44B883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5A672F2A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static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rollem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sides) 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* private to this file */</w:t>
      </w:r>
    </w:p>
    <w:p w14:paraId="4389333A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017F112A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lastRenderedPageBreak/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roll;</w:t>
      </w:r>
    </w:p>
    <w:p w14:paraId="02C22A9D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6DE97EE8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roll = rand() % sides + 1;</w:t>
      </w:r>
    </w:p>
    <w:p w14:paraId="31B686A0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 xml:space="preserve">++roll_count;            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* count function calls */</w:t>
      </w:r>
    </w:p>
    <w:p w14:paraId="4257687D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2E505E60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retu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roll;</w:t>
      </w:r>
    </w:p>
    <w:p w14:paraId="5C414FFB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50A6387C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13D1C0E5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roll_n_dice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dice,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sides)</w:t>
      </w:r>
    </w:p>
    <w:p w14:paraId="70E1CE7B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21BB34DA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d;</w:t>
      </w:r>
    </w:p>
    <w:p w14:paraId="25E765E4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total = 0;</w:t>
      </w:r>
    </w:p>
    <w:p w14:paraId="393C9560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f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sides &lt; 2)</w:t>
      </w:r>
    </w:p>
    <w:p w14:paraId="643B4A88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{</w:t>
      </w:r>
    </w:p>
    <w:p w14:paraId="51A72842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Need at least 2 sides.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14C0588D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retu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-2;</w:t>
      </w:r>
    </w:p>
    <w:p w14:paraId="3211D444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}</w:t>
      </w:r>
    </w:p>
    <w:p w14:paraId="710913A2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f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dice &lt; 1)</w:t>
      </w:r>
    </w:p>
    <w:p w14:paraId="04433361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{</w:t>
      </w:r>
    </w:p>
    <w:p w14:paraId="2116B7BA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Need at least 1 die.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7F9329D7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retu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-1;</w:t>
      </w:r>
    </w:p>
    <w:p w14:paraId="4BB9240D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}</w:t>
      </w:r>
    </w:p>
    <w:p w14:paraId="18A8E5CF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2284FCEF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fo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d = 0; d &lt; dice; d++)</w:t>
      </w:r>
    </w:p>
    <w:p w14:paraId="62E82248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total += rollem(sides);</w:t>
      </w:r>
    </w:p>
    <w:p w14:paraId="7E780C9A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5E887817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retu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total;</w:t>
      </w:r>
    </w:p>
    <w:p w14:paraId="3473E5D8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01195D90" w14:textId="1C7CA50A" w:rsidR="00F56861" w:rsidRDefault="00F56861" w:rsidP="002F4A65"/>
    <w:p w14:paraId="1E18F005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3DBCC0AA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Listing 12.13</w:t>
      </w:r>
    </w:p>
    <w:p w14:paraId="0D38133A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* manydice.c -- multiple dice rolls                    */</w:t>
      </w:r>
    </w:p>
    <w:p w14:paraId="3B4646E7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* compile with diceroll.c                              */</w:t>
      </w:r>
    </w:p>
    <w:p w14:paraId="121AD38D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dio.h&gt;</w:t>
      </w:r>
    </w:p>
    <w:p w14:paraId="2A329494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dlib.h&gt;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            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* for library srand() */</w:t>
      </w:r>
    </w:p>
    <w:p w14:paraId="717AA8C3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time.h&gt;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              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* for time()          */</w:t>
      </w:r>
    </w:p>
    <w:p w14:paraId="09A9271F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diceroll.h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          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* for roll_n_dice()   */</w:t>
      </w:r>
    </w:p>
    <w:p w14:paraId="394E817E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* and for roll_count  */</w:t>
      </w:r>
    </w:p>
    <w:p w14:paraId="13CA7F37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main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5A7F1C8C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59771035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dice, roll;</w:t>
      </w:r>
    </w:p>
    <w:p w14:paraId="47B5A9EE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sides;</w:t>
      </w:r>
    </w:p>
    <w:p w14:paraId="1F44DFC9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status;</w:t>
      </w:r>
    </w:p>
    <w:p w14:paraId="3049F112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1FB20B38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srand(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unsigne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)time(0));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* randomize seed      */</w:t>
      </w:r>
    </w:p>
    <w:p w14:paraId="0C65285B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Enter the number of sides per die, 0 to stop.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1FC9E9B3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whil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scan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%d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&amp;sides) == 1 &amp;&amp; sides &gt; 0)</w:t>
      </w:r>
    </w:p>
    <w:p w14:paraId="20174C2D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{</w:t>
      </w:r>
    </w:p>
    <w:p w14:paraId="38D20D26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How many dice?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6D4F4A7C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f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(status = scan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%d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&amp;dice)) != 1)</w:t>
      </w:r>
    </w:p>
    <w:p w14:paraId="15E97587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{</w:t>
      </w:r>
    </w:p>
    <w:p w14:paraId="384E86E6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f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status ==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EOF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3799EAA4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break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;            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* exit loop           */</w:t>
      </w:r>
    </w:p>
    <w:p w14:paraId="26CB5B30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else</w:t>
      </w:r>
    </w:p>
    <w:p w14:paraId="62761076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lastRenderedPageBreak/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{</w:t>
      </w:r>
    </w:p>
    <w:p w14:paraId="66625868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You should have entered an integer.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65E669F1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 Let's begin again.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537B2C6C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whil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getchar() !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'\n'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37641E53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ontinu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;    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* dispose of bad input */</w:t>
      </w:r>
    </w:p>
    <w:p w14:paraId="16EC2FFF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How many sides? Enter 0 to stop.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7DF9F4F1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ontinu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;        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* new loop cycle       */</w:t>
      </w:r>
    </w:p>
    <w:p w14:paraId="7936C14D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}</w:t>
      </w:r>
    </w:p>
    <w:p w14:paraId="44A29BA3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}</w:t>
      </w:r>
    </w:p>
    <w:p w14:paraId="2D398F03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roll = roll_n_dice(dice, sides);</w:t>
      </w:r>
    </w:p>
    <w:p w14:paraId="143034EB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You have rolled a %d using %d %d-sided dice.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</w:t>
      </w:r>
    </w:p>
    <w:p w14:paraId="186AD225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roll, dice, sides);</w:t>
      </w:r>
    </w:p>
    <w:p w14:paraId="550CA6D0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How many sides? Enter 0 to stop.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61685D71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}</w:t>
      </w:r>
    </w:p>
    <w:p w14:paraId="7BD596C2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The rollem() function was called %d times.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</w:t>
      </w:r>
    </w:p>
    <w:p w14:paraId="4C058118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 xml:space="preserve">roll_count);          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* use extern variable */</w:t>
      </w:r>
    </w:p>
    <w:p w14:paraId="0A364FDC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60A2721A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GOOD FORTUNE TO YOU!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53003EB7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4B72C234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retu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0;</w:t>
      </w:r>
    </w:p>
    <w:p w14:paraId="0C9128EC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74D43BA2" w14:textId="77777777" w:rsidR="00F56861" w:rsidRDefault="00F56861" w:rsidP="002F4A65"/>
    <w:p w14:paraId="39014481" w14:textId="514604E0" w:rsidR="001D743F" w:rsidRDefault="001D743F" w:rsidP="001D743F">
      <w:pPr>
        <w:pStyle w:val="2"/>
      </w:pPr>
      <w:r>
        <w:rPr>
          <w:rFonts w:hint="eastAsia"/>
        </w:rPr>
        <w:t>12.3 Allocated memory</w:t>
      </w:r>
    </w:p>
    <w:p w14:paraId="0635D81A" w14:textId="024844A0" w:rsidR="00966910" w:rsidRDefault="005C61C9" w:rsidP="005C61C9">
      <w:pPr>
        <w:pStyle w:val="3"/>
        <w:ind w:left="760" w:hanging="560"/>
      </w:pPr>
      <w:r>
        <w:rPr>
          <w:rFonts w:hint="eastAsia"/>
        </w:rPr>
        <w:t>m</w:t>
      </w:r>
      <w:r>
        <w:t xml:space="preserve">alloc(): </w:t>
      </w:r>
      <w:r w:rsidR="003105DF">
        <w:t>return the address of the first byte of that block</w:t>
      </w:r>
    </w:p>
    <w:p w14:paraId="297D4F78" w14:textId="5724440B" w:rsidR="00A60409" w:rsidRDefault="00D91E0B" w:rsidP="00A60409">
      <w:pPr>
        <w:pStyle w:val="4"/>
      </w:pPr>
      <w:r>
        <w:rPr>
          <w:rFonts w:hint="eastAsia"/>
        </w:rPr>
        <w:t>a</w:t>
      </w:r>
      <w:r>
        <w:t>ssign that address to a pointer variable</w:t>
      </w:r>
    </w:p>
    <w:p w14:paraId="25534DB0" w14:textId="64D47746" w:rsidR="0056492C" w:rsidRDefault="00013F37" w:rsidP="0056492C">
      <w:pPr>
        <w:pStyle w:val="4"/>
      </w:pPr>
      <w:r>
        <w:rPr>
          <w:rFonts w:hint="eastAsia"/>
        </w:rPr>
        <w:t>p</w:t>
      </w:r>
      <w:r>
        <w:t>ointer-to-char</w:t>
      </w:r>
    </w:p>
    <w:p w14:paraId="45F09C62" w14:textId="1174D0D5" w:rsidR="002D4E7A" w:rsidRDefault="002D4E7A" w:rsidP="002D4E7A">
      <w:pPr>
        <w:pStyle w:val="4"/>
      </w:pPr>
      <w:r>
        <w:rPr>
          <w:rFonts w:hint="eastAsia"/>
        </w:rPr>
        <w:t>g</w:t>
      </w:r>
      <w:r>
        <w:t>eneric pointer</w:t>
      </w:r>
      <w:r w:rsidR="00386825">
        <w:t>: pointer-to-</w:t>
      </w:r>
      <w:r w:rsidR="00140ED8">
        <w:t>void</w:t>
      </w:r>
    </w:p>
    <w:p w14:paraId="497C3214" w14:textId="323E9CF8" w:rsidR="002B0DFB" w:rsidRDefault="006260AC" w:rsidP="00907324">
      <w:pPr>
        <w:pStyle w:val="6"/>
        <w:ind w:left="680" w:hanging="280"/>
      </w:pPr>
      <w:r>
        <w:rPr>
          <w:rFonts w:hint="eastAsia"/>
        </w:rPr>
        <w:t>d</w:t>
      </w:r>
      <w:r>
        <w:t>ouble *ptd;</w:t>
      </w:r>
    </w:p>
    <w:p w14:paraId="2718AA51" w14:textId="08E01CEB" w:rsidR="006260AC" w:rsidRDefault="006260AC" w:rsidP="00907324">
      <w:pPr>
        <w:pStyle w:val="6"/>
        <w:ind w:left="680" w:hanging="280"/>
      </w:pPr>
      <w:r>
        <w:rPr>
          <w:rFonts w:hint="eastAsia"/>
        </w:rPr>
        <w:t>p</w:t>
      </w:r>
      <w:r>
        <w:t>td = (double*) malloc(30 * sizeof (double));</w:t>
      </w:r>
    </w:p>
    <w:p w14:paraId="18C216A0" w14:textId="5DF1E109" w:rsidR="006260AC" w:rsidRDefault="00B745D1" w:rsidP="00A1363F">
      <w:pPr>
        <w:pStyle w:val="5"/>
        <w:ind w:left="1160" w:hanging="560"/>
      </w:pPr>
      <w:r>
        <w:rPr>
          <w:rFonts w:hint="eastAsia"/>
        </w:rPr>
        <w:t>p</w:t>
      </w:r>
      <w:r>
        <w:t xml:space="preserve">td[0]. ptd[1] </w:t>
      </w:r>
      <w:r>
        <w:rPr>
          <w:rFonts w:hint="eastAsia"/>
        </w:rPr>
        <w:t>사용</w:t>
      </w:r>
    </w:p>
    <w:p w14:paraId="1E2CCFC9" w14:textId="01ED8E29" w:rsidR="001D743F" w:rsidRDefault="001D743F" w:rsidP="000C38A7">
      <w:pPr>
        <w:pStyle w:val="2"/>
      </w:pPr>
      <w:r>
        <w:rPr>
          <w:rFonts w:hint="eastAsia"/>
        </w:rPr>
        <w:t>12.3.1 Free()</w:t>
      </w:r>
    </w:p>
    <w:p w14:paraId="0EB24C18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691DF707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3D9ABE3B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Listing 12.14</w:t>
      </w:r>
    </w:p>
    <w:p w14:paraId="7480AC7B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* dyn_arr.c -- dynamically allocated array */</w:t>
      </w:r>
    </w:p>
    <w:p w14:paraId="0765DCBA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dio.h&gt;</w:t>
      </w:r>
    </w:p>
    <w:p w14:paraId="69D190BA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dlib.h&gt;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* for malloc(), free() */</w:t>
      </w:r>
    </w:p>
    <w:p w14:paraId="27AA2283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44FAC77E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main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void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63C406AF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lastRenderedPageBreak/>
        <w:t>{</w:t>
      </w:r>
    </w:p>
    <w:p w14:paraId="72416693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doubl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* ptd;</w:t>
      </w:r>
    </w:p>
    <w:p w14:paraId="52091109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max;</w:t>
      </w:r>
    </w:p>
    <w:p w14:paraId="40DF5505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number;</w:t>
      </w:r>
    </w:p>
    <w:p w14:paraId="52CD76FC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i = 0;</w:t>
      </w:r>
    </w:p>
    <w:p w14:paraId="2F5A770B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3C959E23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What is the maximum number of type double entries?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52E086F2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f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scan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%d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&amp;max) != 1)</w:t>
      </w:r>
    </w:p>
    <w:p w14:paraId="0AA5D0C7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{</w:t>
      </w:r>
    </w:p>
    <w:p w14:paraId="16471420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Number not correctly entered -- bye.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3FDBBB15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exit(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EXIT_FAILUR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6BA4FBF4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}</w:t>
      </w:r>
    </w:p>
    <w:p w14:paraId="3362ABFD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td = 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doubl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*)malloc(max *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sizeof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doubl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);</w:t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/typecast</w:t>
      </w:r>
    </w:p>
    <w:p w14:paraId="6B6CD58F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f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ptd == 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NULL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</w:t>
      </w:r>
    </w:p>
    <w:p w14:paraId="4949C82F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{</w:t>
      </w:r>
    </w:p>
    <w:p w14:paraId="2E918905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Memory allocation failed. Goodbye.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20424568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exit(</w:t>
      </w:r>
      <w:r>
        <w:rPr>
          <w:rFonts w:ascii="돋움체" w:eastAsia="돋움체" w:cs="돋움체"/>
          <w:color w:val="6F008A"/>
          <w:kern w:val="0"/>
          <w:sz w:val="19"/>
          <w:szCs w:val="19"/>
        </w:rPr>
        <w:t>EXIT_FAILUR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296D704A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}</w:t>
      </w:r>
    </w:p>
    <w:p w14:paraId="667981A0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8000"/>
          <w:kern w:val="0"/>
          <w:sz w:val="19"/>
          <w:szCs w:val="19"/>
        </w:rPr>
        <w:t>/* ptd now points to an array of max elements */</w:t>
      </w:r>
    </w:p>
    <w:p w14:paraId="5E6EC08C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Enter the values (q to quit):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59DDAA80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whil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i &lt; max &amp;&amp; scan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%lf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&amp;ptd[i]) == 1)</w:t>
      </w:r>
    </w:p>
    <w:p w14:paraId="27E2E311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++i;</w:t>
      </w:r>
    </w:p>
    <w:p w14:paraId="462DD29A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Here are your %d entries: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number = i);</w:t>
      </w:r>
    </w:p>
    <w:p w14:paraId="66F52619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fo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i = 0; i &lt; number; i++)</w:t>
      </w:r>
    </w:p>
    <w:p w14:paraId="65C38A36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{</w:t>
      </w:r>
    </w:p>
    <w:p w14:paraId="199A207F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%7.2f 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ptd[i]);</w:t>
      </w:r>
    </w:p>
    <w:p w14:paraId="48DD6AAC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f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i % 7 == 6)</w:t>
      </w:r>
    </w:p>
    <w:p w14:paraId="71522DB6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char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'\n'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78B0882A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}</w:t>
      </w:r>
    </w:p>
    <w:p w14:paraId="2764A693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f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(i % 7 != 0)</w:t>
      </w:r>
    </w:p>
    <w:p w14:paraId="5B571DDB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char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'\n'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38214D33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uts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Done.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709B73EB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free(ptd);</w:t>
      </w:r>
    </w:p>
    <w:p w14:paraId="16BAE8C6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system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pause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1B80A4B6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retu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0;</w:t>
      </w:r>
    </w:p>
    <w:p w14:paraId="313B971C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4A1F3415" w14:textId="7C62EAF7" w:rsidR="001D743F" w:rsidRDefault="001D743F" w:rsidP="000C38A7">
      <w:pPr>
        <w:pStyle w:val="2"/>
      </w:pPr>
      <w:r>
        <w:t>12.3.2 calloc()</w:t>
      </w:r>
    </w:p>
    <w:p w14:paraId="79DCFF30" w14:textId="275480FA" w:rsidR="00BE5145" w:rsidRDefault="004A0AB8" w:rsidP="00BE5145">
      <w:pPr>
        <w:pStyle w:val="3"/>
        <w:ind w:left="760" w:hanging="560"/>
      </w:pPr>
      <w:r>
        <w:rPr>
          <w:rFonts w:hint="eastAsia"/>
        </w:rPr>
        <w:t>m</w:t>
      </w:r>
      <w:r>
        <w:t>emory cell</w:t>
      </w:r>
      <w:r>
        <w:rPr>
          <w:rFonts w:hint="eastAsia"/>
        </w:rPr>
        <w:t>을 할당</w:t>
      </w:r>
    </w:p>
    <w:p w14:paraId="6FE4C1F9" w14:textId="57DCE8C6" w:rsidR="004A0AB8" w:rsidRDefault="00C766BB" w:rsidP="00907324">
      <w:pPr>
        <w:pStyle w:val="6"/>
        <w:ind w:left="680" w:hanging="280"/>
      </w:pPr>
      <w:r>
        <w:rPr>
          <w:rFonts w:hint="eastAsia"/>
        </w:rPr>
        <w:t>l</w:t>
      </w:r>
      <w:r>
        <w:t>ong *newmem;</w:t>
      </w:r>
    </w:p>
    <w:p w14:paraId="50DAE286" w14:textId="3585D0D6" w:rsidR="00C766BB" w:rsidRDefault="003F09F7" w:rsidP="00907324">
      <w:pPr>
        <w:pStyle w:val="6"/>
        <w:ind w:left="680" w:hanging="280"/>
      </w:pPr>
      <w:r>
        <w:rPr>
          <w:rFonts w:hint="eastAsia"/>
        </w:rPr>
        <w:t>n</w:t>
      </w:r>
      <w:r>
        <w:t>ewmem = (long *) calloc(100, sizeof (long));</w:t>
      </w:r>
    </w:p>
    <w:p w14:paraId="69A97C2E" w14:textId="77777777" w:rsidR="003F09F7" w:rsidRPr="004A0AB8" w:rsidRDefault="003F09F7" w:rsidP="004A0AB8"/>
    <w:p w14:paraId="2401246A" w14:textId="70E72B24" w:rsidR="001D743F" w:rsidRDefault="001D743F" w:rsidP="000C38A7">
      <w:pPr>
        <w:pStyle w:val="2"/>
      </w:pPr>
      <w:r>
        <w:lastRenderedPageBreak/>
        <w:t>12.3.3 dynamic memory allocation</w:t>
      </w:r>
    </w:p>
    <w:p w14:paraId="6F6EE7A8" w14:textId="39E37B70" w:rsidR="006F61F3" w:rsidRDefault="00156844" w:rsidP="006F15B6">
      <w:pPr>
        <w:pStyle w:val="6"/>
        <w:ind w:left="680" w:hanging="280"/>
      </w:pPr>
      <w:r>
        <w:rPr>
          <w:rFonts w:hint="eastAsia"/>
        </w:rPr>
        <w:t>i</w:t>
      </w:r>
      <w:r>
        <w:t>nt *pi;</w:t>
      </w:r>
    </w:p>
    <w:p w14:paraId="670352B9" w14:textId="6B94FCDA" w:rsidR="00156844" w:rsidRDefault="00156844" w:rsidP="006F15B6">
      <w:pPr>
        <w:pStyle w:val="6"/>
        <w:ind w:left="680" w:hanging="280"/>
      </w:pPr>
      <w:r>
        <w:rPr>
          <w:rFonts w:hint="eastAsia"/>
        </w:rPr>
        <w:t>p</w:t>
      </w:r>
      <w:r>
        <w:t>i = (int *)</w:t>
      </w:r>
      <w:r w:rsidR="00876542">
        <w:t xml:space="preserve"> malloc(n * sizeof(int));</w:t>
      </w:r>
    </w:p>
    <w:p w14:paraId="4DB5190E" w14:textId="0DF58A1B" w:rsidR="00876542" w:rsidRDefault="006B14AD" w:rsidP="006F15B6">
      <w:pPr>
        <w:pStyle w:val="6"/>
        <w:ind w:left="680" w:hanging="280"/>
      </w:pPr>
      <w:r>
        <w:rPr>
          <w:rFonts w:hint="eastAsia"/>
        </w:rPr>
        <w:t>p</w:t>
      </w:r>
      <w:r>
        <w:t>i[2] = -5;</w:t>
      </w:r>
    </w:p>
    <w:p w14:paraId="1FBFD719" w14:textId="2C679B34" w:rsidR="006B14AD" w:rsidRDefault="006B14AD" w:rsidP="006F61F3"/>
    <w:p w14:paraId="1DB9E3B3" w14:textId="7EEE8B04" w:rsidR="004D2251" w:rsidRDefault="008C2BE9" w:rsidP="006F15B6">
      <w:pPr>
        <w:pStyle w:val="6"/>
        <w:ind w:left="680" w:hanging="280"/>
      </w:pPr>
      <w:r>
        <w:rPr>
          <w:rFonts w:hint="eastAsia"/>
        </w:rPr>
        <w:t>i</w:t>
      </w:r>
      <w:r>
        <w:t>nt (*</w:t>
      </w:r>
      <w:r w:rsidR="00536F93">
        <w:t>p2)[6];</w:t>
      </w:r>
    </w:p>
    <w:p w14:paraId="20582193" w14:textId="15D7C83B" w:rsidR="00536F93" w:rsidRDefault="00536F93" w:rsidP="006F15B6">
      <w:pPr>
        <w:pStyle w:val="6"/>
        <w:ind w:left="680" w:hanging="280"/>
      </w:pPr>
      <w:r>
        <w:rPr>
          <w:rFonts w:hint="eastAsia"/>
        </w:rPr>
        <w:t>p</w:t>
      </w:r>
      <w:r>
        <w:t>2 = (int (*)[6]) malloc(n*</w:t>
      </w:r>
      <w:r w:rsidR="00847426">
        <w:t xml:space="preserve"> 6 * sizeof(int));</w:t>
      </w:r>
    </w:p>
    <w:p w14:paraId="12294665" w14:textId="53A5C31E" w:rsidR="00847426" w:rsidRDefault="00C47A70" w:rsidP="006F15B6">
      <w:pPr>
        <w:pStyle w:val="6"/>
        <w:ind w:left="680" w:hanging="280"/>
      </w:pPr>
      <w:r>
        <w:rPr>
          <w:rFonts w:hint="eastAsia"/>
        </w:rPr>
        <w:t>p</w:t>
      </w:r>
      <w:r>
        <w:t>2[1][2] = 12;</w:t>
      </w:r>
    </w:p>
    <w:p w14:paraId="193B37D5" w14:textId="77777777" w:rsidR="007506AD" w:rsidRPr="006F61F3" w:rsidRDefault="007506AD" w:rsidP="006F61F3"/>
    <w:p w14:paraId="0D833FD1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7F33E939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Listing 12.15</w:t>
      </w:r>
    </w:p>
    <w:p w14:paraId="058727AC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8000"/>
          <w:kern w:val="0"/>
          <w:sz w:val="19"/>
          <w:szCs w:val="19"/>
        </w:rPr>
        <w:t>//  where.c  -- where's the memory?</w:t>
      </w:r>
    </w:p>
    <w:p w14:paraId="2D099D9E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64F08FB6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dio.h&gt;</w:t>
      </w:r>
    </w:p>
    <w:p w14:paraId="7BC626BC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dlib.h&gt;</w:t>
      </w:r>
    </w:p>
    <w:p w14:paraId="7BC8F088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808080"/>
          <w:kern w:val="0"/>
          <w:sz w:val="19"/>
          <w:szCs w:val="19"/>
        </w:rPr>
        <w:t>#include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&lt;string.h&gt;</w:t>
      </w:r>
    </w:p>
    <w:p w14:paraId="66C08385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028277BC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static_store = 30;</w:t>
      </w:r>
    </w:p>
    <w:p w14:paraId="623828C8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cons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* pcg 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String Literal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;</w:t>
      </w:r>
    </w:p>
    <w:p w14:paraId="1F81776C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main()</w:t>
      </w:r>
    </w:p>
    <w:p w14:paraId="44CF30E4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{</w:t>
      </w:r>
    </w:p>
    <w:p w14:paraId="5B937FAE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auto_store = 40;</w:t>
      </w:r>
    </w:p>
    <w:p w14:paraId="449622C8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auto_string[] =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Auto char Array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;</w:t>
      </w:r>
    </w:p>
    <w:p w14:paraId="4EC13410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* pi;</w:t>
      </w:r>
    </w:p>
    <w:p w14:paraId="64F728BF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* pcl;</w:t>
      </w:r>
    </w:p>
    <w:p w14:paraId="78E3068B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387EF690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i = 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*)malloc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sizeof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int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);</w:t>
      </w:r>
    </w:p>
    <w:p w14:paraId="79C5B3B9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*pi = 35;</w:t>
      </w:r>
    </w:p>
    <w:p w14:paraId="308CB000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cl = (</w:t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char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*)malloc(strlen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Dynamic String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 + 1);</w:t>
      </w:r>
    </w:p>
    <w:p w14:paraId="2048CA24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 xml:space="preserve">strcpy(pcl,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Dynamic String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237F8E43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</w:p>
    <w:p w14:paraId="6F81693E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static_store: %d at %p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static_store, &amp;static_store);</w:t>
      </w:r>
    </w:p>
    <w:p w14:paraId="52AF659C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  auto_store: %d at %p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auto_store, &amp;auto_store);</w:t>
      </w:r>
    </w:p>
    <w:p w14:paraId="2DD9F5B4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         *pi: %d at %p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*pi, pi);</w:t>
      </w:r>
    </w:p>
    <w:p w14:paraId="1DB3C0AD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  %s at %p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pcg, pcg);</w:t>
      </w:r>
    </w:p>
    <w:p w14:paraId="13F36EDD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 %s at %p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auto_string, auto_string);</w:t>
      </w:r>
    </w:p>
    <w:p w14:paraId="7CF0C8BB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  %s at %p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, pcl, pcl);</w:t>
      </w:r>
    </w:p>
    <w:p w14:paraId="3C51B3D5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printf(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   %s at %p\n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Quoted String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, </w:t>
      </w:r>
      <w:r>
        <w:rPr>
          <w:rFonts w:ascii="돋움체" w:eastAsia="돋움체" w:cs="돋움체"/>
          <w:color w:val="A31515"/>
          <w:kern w:val="0"/>
          <w:sz w:val="19"/>
          <w:szCs w:val="19"/>
        </w:rPr>
        <w:t>"Quoted String"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>);</w:t>
      </w:r>
    </w:p>
    <w:p w14:paraId="256CBCA3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free(pi);</w:t>
      </w:r>
    </w:p>
    <w:p w14:paraId="578D6CEA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free(pcl);</w:t>
      </w:r>
    </w:p>
    <w:p w14:paraId="67983395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  <w:t>getchar();</w:t>
      </w:r>
    </w:p>
    <w:p w14:paraId="54FFCE84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ab/>
      </w:r>
      <w:r>
        <w:rPr>
          <w:rFonts w:ascii="돋움체" w:eastAsia="돋움체" w:cs="돋움체"/>
          <w:color w:val="0000FF"/>
          <w:kern w:val="0"/>
          <w:sz w:val="19"/>
          <w:szCs w:val="19"/>
        </w:rPr>
        <w:t>return</w:t>
      </w:r>
      <w:r>
        <w:rPr>
          <w:rFonts w:ascii="돋움체" w:eastAsia="돋움체" w:cs="돋움체"/>
          <w:color w:val="000000"/>
          <w:kern w:val="0"/>
          <w:sz w:val="19"/>
          <w:szCs w:val="19"/>
        </w:rPr>
        <w:t xml:space="preserve"> 0;</w:t>
      </w:r>
    </w:p>
    <w:p w14:paraId="74A293AA" w14:textId="77777777" w:rsidR="00F56861" w:rsidRDefault="00F56861" w:rsidP="00F56861">
      <w:pPr>
        <w:wordWrap/>
        <w:adjustRightInd w:val="0"/>
        <w:spacing w:after="0" w:line="240" w:lineRule="auto"/>
        <w:jc w:val="left"/>
        <w:rPr>
          <w:rFonts w:ascii="돋움체" w:eastAsia="돋움체" w:cs="돋움체"/>
          <w:color w:val="000000"/>
          <w:kern w:val="0"/>
          <w:sz w:val="19"/>
          <w:szCs w:val="19"/>
        </w:rPr>
      </w:pPr>
      <w:r>
        <w:rPr>
          <w:rFonts w:ascii="돋움체" w:eastAsia="돋움체" w:cs="돋움체"/>
          <w:color w:val="000000"/>
          <w:kern w:val="0"/>
          <w:sz w:val="19"/>
          <w:szCs w:val="19"/>
        </w:rPr>
        <w:t>}</w:t>
      </w:r>
    </w:p>
    <w:p w14:paraId="36389374" w14:textId="36BF4C91" w:rsidR="001D743F" w:rsidRDefault="001D743F" w:rsidP="001D743F">
      <w:pPr>
        <w:pStyle w:val="2"/>
      </w:pPr>
      <w:r>
        <w:lastRenderedPageBreak/>
        <w:t xml:space="preserve">12.4 </w:t>
      </w:r>
      <w:r>
        <w:rPr>
          <w:rFonts w:hint="eastAsia"/>
        </w:rPr>
        <w:t>ANSI C Type Qualifiers</w:t>
      </w:r>
    </w:p>
    <w:p w14:paraId="63E923ED" w14:textId="3A285719" w:rsidR="00337476" w:rsidRDefault="00337476" w:rsidP="00337476">
      <w:pPr>
        <w:pStyle w:val="3"/>
        <w:ind w:left="760" w:hanging="560"/>
      </w:pPr>
      <w:r>
        <w:rPr>
          <w:rFonts w:hint="eastAsia"/>
        </w:rPr>
        <w:t>C</w:t>
      </w:r>
      <w:r>
        <w:t>90: constancy</w:t>
      </w:r>
      <w:r>
        <w:rPr>
          <w:rFonts w:hint="eastAsia"/>
        </w:rPr>
        <w:t xml:space="preserve">와 </w:t>
      </w:r>
      <w:r>
        <w:t>volatility</w:t>
      </w:r>
    </w:p>
    <w:p w14:paraId="38A223F6" w14:textId="7C7778B0" w:rsidR="00423468" w:rsidRPr="00423468" w:rsidRDefault="00366123" w:rsidP="00423468">
      <w:pPr>
        <w:pStyle w:val="3"/>
        <w:ind w:left="760" w:hanging="560"/>
      </w:pPr>
      <w:r>
        <w:rPr>
          <w:rFonts w:hint="eastAsia"/>
        </w:rPr>
        <w:t>C</w:t>
      </w:r>
      <w:r>
        <w:t>99: restrict</w:t>
      </w:r>
    </w:p>
    <w:p w14:paraId="676E9A3C" w14:textId="1D8D23C8" w:rsidR="001D743F" w:rsidRDefault="001D743F" w:rsidP="000C38A7">
      <w:pPr>
        <w:pStyle w:val="2"/>
      </w:pPr>
      <w:r>
        <w:rPr>
          <w:rFonts w:hint="eastAsia"/>
        </w:rPr>
        <w:t>1</w:t>
      </w:r>
      <w:r>
        <w:t>2.4.1 const</w:t>
      </w:r>
      <w:r w:rsidR="00313A0B">
        <w:t xml:space="preserve"> type qualifier</w:t>
      </w:r>
    </w:p>
    <w:p w14:paraId="4AA27677" w14:textId="407D26AC" w:rsidR="00313A0B" w:rsidRDefault="00AD18BD" w:rsidP="00B84E9B">
      <w:pPr>
        <w:pStyle w:val="6"/>
        <w:ind w:left="680" w:hanging="280"/>
      </w:pPr>
      <w:r>
        <w:rPr>
          <w:rFonts w:hint="eastAsia"/>
        </w:rPr>
        <w:t>c</w:t>
      </w:r>
      <w:r>
        <w:t>onst int nochange;</w:t>
      </w:r>
    </w:p>
    <w:p w14:paraId="1C416F86" w14:textId="152454D0" w:rsidR="00AD18BD" w:rsidRDefault="001A23D8" w:rsidP="00B84E9B">
      <w:pPr>
        <w:pStyle w:val="6"/>
        <w:ind w:left="680" w:hanging="280"/>
      </w:pPr>
      <w:r>
        <w:rPr>
          <w:rFonts w:hint="eastAsia"/>
        </w:rPr>
        <w:t>n</w:t>
      </w:r>
      <w:r>
        <w:t>ochange = 12;</w:t>
      </w:r>
    </w:p>
    <w:p w14:paraId="2DD6673C" w14:textId="5A98B0DB" w:rsidR="001A23D8" w:rsidRDefault="00E028F0" w:rsidP="00B84E9B">
      <w:pPr>
        <w:pStyle w:val="6"/>
        <w:ind w:left="680" w:hanging="280"/>
      </w:pPr>
      <w:r>
        <w:rPr>
          <w:rFonts w:hint="eastAsia"/>
        </w:rPr>
        <w:t>c</w:t>
      </w:r>
      <w:r>
        <w:t>onst int nochange = 12;</w:t>
      </w:r>
    </w:p>
    <w:p w14:paraId="2EC5B8EC" w14:textId="5759A0FB" w:rsidR="00DC675E" w:rsidRDefault="00DC675E" w:rsidP="00B71534">
      <w:pPr>
        <w:pStyle w:val="6"/>
        <w:ind w:left="680" w:hanging="280"/>
      </w:pPr>
      <w:r>
        <w:rPr>
          <w:rFonts w:hint="eastAsia"/>
        </w:rPr>
        <w:t>c</w:t>
      </w:r>
      <w:r>
        <w:t>onst float</w:t>
      </w:r>
      <w:r w:rsidR="00F1073E">
        <w:t xml:space="preserve"> *pf;</w:t>
      </w:r>
    </w:p>
    <w:p w14:paraId="24819A19" w14:textId="7BB4C4E1" w:rsidR="003A4A9B" w:rsidRDefault="003A4A9B" w:rsidP="00B71534">
      <w:pPr>
        <w:pStyle w:val="6"/>
        <w:ind w:left="680" w:hanging="280"/>
      </w:pPr>
      <w:r>
        <w:rPr>
          <w:rFonts w:hint="eastAsia"/>
        </w:rPr>
        <w:t>f</w:t>
      </w:r>
      <w:r>
        <w:t>loat const</w:t>
      </w:r>
      <w:r w:rsidR="007B78D6">
        <w:t xml:space="preserve"> * pfc;</w:t>
      </w:r>
    </w:p>
    <w:p w14:paraId="6611E2A7" w14:textId="4520CC3B" w:rsidR="00F1073E" w:rsidRDefault="00F1073E" w:rsidP="00B71534">
      <w:pPr>
        <w:pStyle w:val="6"/>
        <w:ind w:left="680" w:hanging="280"/>
      </w:pPr>
      <w:r>
        <w:rPr>
          <w:rFonts w:hint="eastAsia"/>
        </w:rPr>
        <w:t>f</w:t>
      </w:r>
      <w:r>
        <w:t>loat * const pt;</w:t>
      </w:r>
    </w:p>
    <w:p w14:paraId="1647CE40" w14:textId="6A8A85D3" w:rsidR="00F1073E" w:rsidRPr="00DC675E" w:rsidRDefault="00F1073E" w:rsidP="00B71534">
      <w:pPr>
        <w:pStyle w:val="6"/>
        <w:ind w:left="680" w:hanging="280"/>
      </w:pPr>
      <w:r>
        <w:rPr>
          <w:rFonts w:hint="eastAsia"/>
        </w:rPr>
        <w:t>c</w:t>
      </w:r>
      <w:r>
        <w:t>onst float * const ptr;</w:t>
      </w:r>
    </w:p>
    <w:p w14:paraId="62E24EB7" w14:textId="1EF29EB8" w:rsidR="00C64AF9" w:rsidRDefault="00C64AF9" w:rsidP="00B84E9B">
      <w:pPr>
        <w:pStyle w:val="6"/>
        <w:ind w:left="680" w:hanging="280"/>
      </w:pPr>
    </w:p>
    <w:p w14:paraId="5CBFC352" w14:textId="77777777" w:rsidR="00C64AF9" w:rsidRPr="00313A0B" w:rsidRDefault="00C64AF9" w:rsidP="00313A0B"/>
    <w:p w14:paraId="04F80096" w14:textId="14EEA715" w:rsidR="001D743F" w:rsidRDefault="001D743F" w:rsidP="000C38A7">
      <w:pPr>
        <w:pStyle w:val="2"/>
      </w:pPr>
      <w:r>
        <w:t>12.4.2 volatile</w:t>
      </w:r>
    </w:p>
    <w:p w14:paraId="228C927E" w14:textId="6D69A3CB" w:rsidR="00B71534" w:rsidRPr="00B71534" w:rsidRDefault="007460E8" w:rsidP="00D96EDD">
      <w:pPr>
        <w:pStyle w:val="3"/>
        <w:ind w:left="760" w:hanging="560"/>
      </w:pPr>
      <w:r>
        <w:rPr>
          <w:rFonts w:hint="eastAsia"/>
        </w:rPr>
        <w:t xml:space="preserve">변수가 </w:t>
      </w:r>
      <w:r>
        <w:t>program</w:t>
      </w:r>
      <w:r>
        <w:rPr>
          <w:rFonts w:hint="eastAsia"/>
        </w:rPr>
        <w:t xml:space="preserve">이 아닌 다른 </w:t>
      </w:r>
      <w:r>
        <w:t>agencies</w:t>
      </w:r>
      <w:r>
        <w:rPr>
          <w:rFonts w:hint="eastAsia"/>
        </w:rPr>
        <w:t>에 의해 변경될 수 있다</w:t>
      </w:r>
    </w:p>
    <w:p w14:paraId="79445FAC" w14:textId="33666DE5" w:rsidR="001D743F" w:rsidRPr="001D743F" w:rsidRDefault="001D743F" w:rsidP="000C38A7">
      <w:pPr>
        <w:pStyle w:val="2"/>
      </w:pPr>
      <w:r>
        <w:t>12.4.3 restrict</w:t>
      </w:r>
    </w:p>
    <w:p w14:paraId="5DFF3687" w14:textId="068506B6" w:rsidR="001D743F" w:rsidRPr="001D743F" w:rsidRDefault="00F56861" w:rsidP="00F56861">
      <w:pPr>
        <w:pStyle w:val="3"/>
        <w:ind w:left="760" w:hanging="560"/>
      </w:pPr>
      <w:r>
        <w:rPr>
          <w:rFonts w:hint="eastAsia"/>
        </w:rPr>
        <w:t>optimize하도록 허용</w:t>
      </w:r>
    </w:p>
    <w:p w14:paraId="364F9CBD" w14:textId="77777777" w:rsidR="00F56861" w:rsidRDefault="00F56861" w:rsidP="00FF50AF">
      <w:r w:rsidRPr="00F56861">
        <w:t>int ar[10];</w:t>
      </w:r>
    </w:p>
    <w:p w14:paraId="49367542" w14:textId="77777777" w:rsidR="00F56861" w:rsidRDefault="00F56861" w:rsidP="00F56861">
      <w:r w:rsidRPr="00F56861">
        <w:t>int * restrict restar = (int *) malloc(10 * sizeof(int));</w:t>
      </w:r>
    </w:p>
    <w:p w14:paraId="3EB2C3B9" w14:textId="21245582" w:rsidR="00800E5B" w:rsidRDefault="00F56861" w:rsidP="00F56861">
      <w:r w:rsidRPr="00F56861">
        <w:t>int * par = ar;</w:t>
      </w:r>
    </w:p>
    <w:p w14:paraId="67157B61" w14:textId="77777777" w:rsidR="00F56861" w:rsidRDefault="00F56861" w:rsidP="00F56861">
      <w:r w:rsidRPr="00F56861">
        <w:t>for (n = 0; n &lt; 10; n++)</w:t>
      </w:r>
    </w:p>
    <w:p w14:paraId="16BD2B4B" w14:textId="72328F58" w:rsidR="00F56861" w:rsidRDefault="00F56861" w:rsidP="00F56861">
      <w:r w:rsidRPr="00F56861">
        <w:t>{</w:t>
      </w:r>
    </w:p>
    <w:p w14:paraId="1DDF77E9" w14:textId="77777777" w:rsidR="00F56861" w:rsidRDefault="00F56861" w:rsidP="00F56861">
      <w:pPr>
        <w:ind w:firstLine="195"/>
      </w:pPr>
      <w:r w:rsidRPr="00F56861">
        <w:t xml:space="preserve">      par[n] += 5;</w:t>
      </w:r>
    </w:p>
    <w:p w14:paraId="48B362CF" w14:textId="77777777" w:rsidR="00F56861" w:rsidRDefault="00F56861" w:rsidP="00F56861">
      <w:pPr>
        <w:ind w:firstLine="195"/>
      </w:pPr>
      <w:r w:rsidRPr="00F56861">
        <w:lastRenderedPageBreak/>
        <w:t xml:space="preserve">      restar[n] += 5;</w:t>
      </w:r>
    </w:p>
    <w:p w14:paraId="1E4D51B0" w14:textId="77777777" w:rsidR="00F56861" w:rsidRDefault="00F56861" w:rsidP="00F56861">
      <w:pPr>
        <w:ind w:firstLine="195"/>
      </w:pPr>
      <w:r w:rsidRPr="00F56861">
        <w:t xml:space="preserve">      ar[n] *= 2;</w:t>
      </w:r>
    </w:p>
    <w:p w14:paraId="162BD6F4" w14:textId="77777777" w:rsidR="00F56861" w:rsidRDefault="00F56861" w:rsidP="00F56861">
      <w:pPr>
        <w:ind w:firstLine="195"/>
      </w:pPr>
      <w:r w:rsidRPr="00F56861">
        <w:t xml:space="preserve">      par[n] += 3; </w:t>
      </w:r>
    </w:p>
    <w:p w14:paraId="3F8E5B7F" w14:textId="77777777" w:rsidR="00F56861" w:rsidRDefault="00F56861" w:rsidP="00F56861">
      <w:pPr>
        <w:ind w:firstLine="195"/>
      </w:pPr>
      <w:r w:rsidRPr="00F56861">
        <w:t xml:space="preserve">     restar[n] += 3;</w:t>
      </w:r>
    </w:p>
    <w:p w14:paraId="4FA51251" w14:textId="2AE21D64" w:rsidR="00F56861" w:rsidRPr="009C2F04" w:rsidRDefault="00F56861" w:rsidP="00F56861">
      <w:pPr>
        <w:ind w:firstLine="195"/>
      </w:pPr>
      <w:r w:rsidRPr="00F56861">
        <w:t xml:space="preserve">  }</w:t>
      </w:r>
    </w:p>
    <w:sectPr w:rsidR="00F56861" w:rsidRPr="009C2F04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403F79" w14:textId="77777777" w:rsidR="00FD5E8B" w:rsidRDefault="00FD5E8B" w:rsidP="00FF50AF">
      <w:pPr>
        <w:spacing w:after="0" w:line="240" w:lineRule="auto"/>
      </w:pPr>
      <w:r>
        <w:separator/>
      </w:r>
    </w:p>
  </w:endnote>
  <w:endnote w:type="continuationSeparator" w:id="0">
    <w:p w14:paraId="00CA42FD" w14:textId="77777777" w:rsidR="00FD5E8B" w:rsidRDefault="00FD5E8B" w:rsidP="00FF50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StoneSerifStd-MediumItalic">
    <w:altName w:val="HyhwpEQ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StoneSerifStd-Medium">
    <w:altName w:val="HyhwpEQ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ITCFranklinGothicStd-Med">
    <w:altName w:val="HyhwpEQ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바탕체">
    <w:panose1 w:val="02030609000101010101"/>
    <w:charset w:val="81"/>
    <w:family w:val="roman"/>
    <w:pitch w:val="fixed"/>
    <w:sig w:usb0="B00002AF" w:usb1="69D77CFB" w:usb2="00000030" w:usb3="00000000" w:csb0="0008009F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51C79FA" w14:textId="77777777" w:rsidR="00FD5E8B" w:rsidRDefault="00FD5E8B" w:rsidP="00FF50AF">
      <w:pPr>
        <w:spacing w:after="0" w:line="240" w:lineRule="auto"/>
      </w:pPr>
      <w:r>
        <w:separator/>
      </w:r>
    </w:p>
  </w:footnote>
  <w:footnote w:type="continuationSeparator" w:id="0">
    <w:p w14:paraId="7314608A" w14:textId="77777777" w:rsidR="00FD5E8B" w:rsidRDefault="00FD5E8B" w:rsidP="00FF50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4A7EB2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default"/>
      </w:rPr>
    </w:lvl>
  </w:abstractNum>
  <w:abstractNum w:abstractNumId="1" w15:restartNumberingAfterBreak="0">
    <w:nsid w:val="43D04C3B"/>
    <w:multiLevelType w:val="hybridMultilevel"/>
    <w:tmpl w:val="8CE233E6"/>
    <w:lvl w:ilvl="0" w:tplc="12FEE226">
      <w:start w:val="1"/>
      <w:numFmt w:val="bullet"/>
      <w:pStyle w:val="4"/>
      <w:lvlText w:val=""/>
      <w:lvlJc w:val="left"/>
      <w:pPr>
        <w:ind w:left="10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2" w15:restartNumberingAfterBreak="0">
    <w:nsid w:val="4AC403F7"/>
    <w:multiLevelType w:val="hybridMultilevel"/>
    <w:tmpl w:val="8DB4A222"/>
    <w:lvl w:ilvl="0" w:tplc="BDC26F20">
      <w:start w:val="1"/>
      <w:numFmt w:val="bullet"/>
      <w:pStyle w:val="5"/>
      <w:lvlText w:val=""/>
      <w:lvlJc w:val="left"/>
      <w:pPr>
        <w:ind w:left="-7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-3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5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9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13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17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21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2500" w:hanging="400"/>
      </w:pPr>
      <w:rPr>
        <w:rFonts w:ascii="Wingdings" w:hAnsi="Wingdings" w:hint="default"/>
      </w:rPr>
    </w:lvl>
  </w:abstractNum>
  <w:abstractNum w:abstractNumId="3" w15:restartNumberingAfterBreak="0">
    <w:nsid w:val="6AC2674B"/>
    <w:multiLevelType w:val="hybridMultilevel"/>
    <w:tmpl w:val="D37A6FDC"/>
    <w:lvl w:ilvl="0" w:tplc="BF301D68">
      <w:start w:val="14"/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E97AA3A4">
      <w:numFmt w:val="bullet"/>
      <w:lvlText w:val="■"/>
      <w:lvlJc w:val="left"/>
      <w:pPr>
        <w:ind w:left="1560" w:hanging="360"/>
      </w:pPr>
      <w:rPr>
        <w:rFonts w:ascii="바탕" w:eastAsia="바탕" w:hAnsi="바탕" w:cs="바탕" w:hint="eastAsia"/>
        <w:sz w:val="8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7FC03BA2"/>
    <w:multiLevelType w:val="hybridMultilevel"/>
    <w:tmpl w:val="C9F8C002"/>
    <w:lvl w:ilvl="0" w:tplc="D902AA48">
      <w:start w:val="1"/>
      <w:numFmt w:val="bullet"/>
      <w:pStyle w:val="3"/>
      <w:lvlText w:val=""/>
      <w:lvlJc w:val="left"/>
      <w:pPr>
        <w:ind w:left="9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yNDUxMjcyAUJTSyUdpeDU4uLM/DyQApNaAEjK3iksAAAA"/>
  </w:docVars>
  <w:rsids>
    <w:rsidRoot w:val="00FC0646"/>
    <w:rsid w:val="00013F37"/>
    <w:rsid w:val="000C38A7"/>
    <w:rsid w:val="000C39DA"/>
    <w:rsid w:val="000D3127"/>
    <w:rsid w:val="001012A2"/>
    <w:rsid w:val="00123515"/>
    <w:rsid w:val="00140ED8"/>
    <w:rsid w:val="00154AFF"/>
    <w:rsid w:val="00156844"/>
    <w:rsid w:val="00195609"/>
    <w:rsid w:val="001A23D8"/>
    <w:rsid w:val="001B3E68"/>
    <w:rsid w:val="001D743F"/>
    <w:rsid w:val="001F299E"/>
    <w:rsid w:val="001F369C"/>
    <w:rsid w:val="002735DF"/>
    <w:rsid w:val="0027518E"/>
    <w:rsid w:val="002B0DFB"/>
    <w:rsid w:val="002B75C8"/>
    <w:rsid w:val="002D4E7A"/>
    <w:rsid w:val="002F4A65"/>
    <w:rsid w:val="003105DF"/>
    <w:rsid w:val="00313A0B"/>
    <w:rsid w:val="00337476"/>
    <w:rsid w:val="00366123"/>
    <w:rsid w:val="00382941"/>
    <w:rsid w:val="00386825"/>
    <w:rsid w:val="003A4A9B"/>
    <w:rsid w:val="003E52F7"/>
    <w:rsid w:val="003F09F7"/>
    <w:rsid w:val="00401D9C"/>
    <w:rsid w:val="004156AD"/>
    <w:rsid w:val="00423468"/>
    <w:rsid w:val="00452852"/>
    <w:rsid w:val="00455F21"/>
    <w:rsid w:val="004671F5"/>
    <w:rsid w:val="004914C4"/>
    <w:rsid w:val="00495645"/>
    <w:rsid w:val="004A0AB8"/>
    <w:rsid w:val="004B0280"/>
    <w:rsid w:val="004B4A8E"/>
    <w:rsid w:val="004D2251"/>
    <w:rsid w:val="004F35A9"/>
    <w:rsid w:val="00517E32"/>
    <w:rsid w:val="00536F93"/>
    <w:rsid w:val="0056492C"/>
    <w:rsid w:val="00571330"/>
    <w:rsid w:val="00572F8D"/>
    <w:rsid w:val="005741B3"/>
    <w:rsid w:val="005749AE"/>
    <w:rsid w:val="005C61C9"/>
    <w:rsid w:val="005E1B04"/>
    <w:rsid w:val="0062058B"/>
    <w:rsid w:val="00623BF3"/>
    <w:rsid w:val="006260AC"/>
    <w:rsid w:val="00661C13"/>
    <w:rsid w:val="00663F64"/>
    <w:rsid w:val="006A4386"/>
    <w:rsid w:val="006B14AD"/>
    <w:rsid w:val="006B6316"/>
    <w:rsid w:val="006F15B6"/>
    <w:rsid w:val="006F61F3"/>
    <w:rsid w:val="00743105"/>
    <w:rsid w:val="007460E8"/>
    <w:rsid w:val="007506AD"/>
    <w:rsid w:val="00771FDA"/>
    <w:rsid w:val="00793A0C"/>
    <w:rsid w:val="007A0E52"/>
    <w:rsid w:val="007B78D6"/>
    <w:rsid w:val="00800E5B"/>
    <w:rsid w:val="00847426"/>
    <w:rsid w:val="00850DAC"/>
    <w:rsid w:val="00857195"/>
    <w:rsid w:val="00867D75"/>
    <w:rsid w:val="00876542"/>
    <w:rsid w:val="0088228B"/>
    <w:rsid w:val="008A3ED1"/>
    <w:rsid w:val="008A7053"/>
    <w:rsid w:val="008B5BDA"/>
    <w:rsid w:val="008C2BE9"/>
    <w:rsid w:val="008E1579"/>
    <w:rsid w:val="008E7BEC"/>
    <w:rsid w:val="00907324"/>
    <w:rsid w:val="009549DA"/>
    <w:rsid w:val="00966910"/>
    <w:rsid w:val="0098083B"/>
    <w:rsid w:val="00983E6E"/>
    <w:rsid w:val="009946FE"/>
    <w:rsid w:val="009A0A65"/>
    <w:rsid w:val="009C2F04"/>
    <w:rsid w:val="00A1363F"/>
    <w:rsid w:val="00A4499C"/>
    <w:rsid w:val="00A60409"/>
    <w:rsid w:val="00AD18BD"/>
    <w:rsid w:val="00B71534"/>
    <w:rsid w:val="00B745D1"/>
    <w:rsid w:val="00B84E9B"/>
    <w:rsid w:val="00B91066"/>
    <w:rsid w:val="00BD1E8C"/>
    <w:rsid w:val="00BE5145"/>
    <w:rsid w:val="00BF3354"/>
    <w:rsid w:val="00C0572E"/>
    <w:rsid w:val="00C47A70"/>
    <w:rsid w:val="00C64AF9"/>
    <w:rsid w:val="00C766BB"/>
    <w:rsid w:val="00CA08C9"/>
    <w:rsid w:val="00CC24A7"/>
    <w:rsid w:val="00D91E0B"/>
    <w:rsid w:val="00D96EDD"/>
    <w:rsid w:val="00DB56F4"/>
    <w:rsid w:val="00DC5E87"/>
    <w:rsid w:val="00DC675E"/>
    <w:rsid w:val="00DF5F9E"/>
    <w:rsid w:val="00E028F0"/>
    <w:rsid w:val="00E31A79"/>
    <w:rsid w:val="00E44078"/>
    <w:rsid w:val="00E630C1"/>
    <w:rsid w:val="00ED4F73"/>
    <w:rsid w:val="00F1073E"/>
    <w:rsid w:val="00F56861"/>
    <w:rsid w:val="00F64979"/>
    <w:rsid w:val="00F911C5"/>
    <w:rsid w:val="00F92840"/>
    <w:rsid w:val="00FC02C5"/>
    <w:rsid w:val="00FC0646"/>
    <w:rsid w:val="00FD5E8B"/>
    <w:rsid w:val="00FF50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83FBC10"/>
  <w15:chartTrackingRefBased/>
  <w15:docId w15:val="{0966FB67-333B-4151-9F70-C0553E390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F15B6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4156AD"/>
    <w:pPr>
      <w:keepNext/>
      <w:outlineLvl w:val="0"/>
    </w:pPr>
    <w:rPr>
      <w:rFonts w:asciiTheme="majorHAnsi" w:eastAsiaTheme="majorEastAsia" w:hAnsiTheme="majorHAnsi" w:cstheme="majorBidi"/>
      <w:color w:val="C00000"/>
      <w:sz w:val="32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4156AD"/>
    <w:pPr>
      <w:keepNext/>
      <w:outlineLvl w:val="1"/>
    </w:pPr>
    <w:rPr>
      <w:rFonts w:asciiTheme="majorHAnsi" w:eastAsiaTheme="majorEastAsia" w:hAnsiTheme="majorHAnsi" w:cstheme="majorBidi"/>
      <w:color w:val="FF0000"/>
      <w:sz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4156AD"/>
    <w:pPr>
      <w:keepNext/>
      <w:numPr>
        <w:numId w:val="3"/>
      </w:numPr>
      <w:ind w:leftChars="100" w:left="300" w:hangingChars="200" w:hanging="200"/>
      <w:outlineLvl w:val="2"/>
    </w:pPr>
    <w:rPr>
      <w:rFonts w:asciiTheme="majorHAnsi" w:eastAsiaTheme="majorEastAsia" w:hAnsiTheme="majorHAnsi" w:cstheme="majorBidi"/>
      <w:color w:val="000000" w:themeColor="text1"/>
      <w:sz w:val="28"/>
    </w:rPr>
  </w:style>
  <w:style w:type="paragraph" w:styleId="4">
    <w:name w:val="heading 4"/>
    <w:basedOn w:val="a"/>
    <w:next w:val="a"/>
    <w:link w:val="4Char"/>
    <w:uiPriority w:val="9"/>
    <w:unhideWhenUsed/>
    <w:qFormat/>
    <w:rsid w:val="004156AD"/>
    <w:pPr>
      <w:keepNext/>
      <w:numPr>
        <w:numId w:val="4"/>
      </w:numPr>
      <w:outlineLvl w:val="3"/>
    </w:pPr>
    <w:rPr>
      <w:b/>
      <w:bCs/>
      <w:color w:val="002060"/>
      <w:sz w:val="28"/>
    </w:rPr>
  </w:style>
  <w:style w:type="paragraph" w:styleId="5">
    <w:name w:val="heading 5"/>
    <w:basedOn w:val="a"/>
    <w:next w:val="a"/>
    <w:link w:val="5Char"/>
    <w:uiPriority w:val="9"/>
    <w:unhideWhenUsed/>
    <w:qFormat/>
    <w:rsid w:val="00771FDA"/>
    <w:pPr>
      <w:keepNext/>
      <w:numPr>
        <w:numId w:val="5"/>
      </w:numPr>
      <w:ind w:leftChars="300" w:left="500" w:hangingChars="200" w:hanging="200"/>
      <w:outlineLvl w:val="4"/>
    </w:pPr>
    <w:rPr>
      <w:rFonts w:asciiTheme="majorHAnsi" w:eastAsiaTheme="majorEastAsia" w:hAnsiTheme="majorHAnsi" w:cstheme="majorBidi"/>
      <w:color w:val="00B050"/>
      <w:sz w:val="28"/>
    </w:rPr>
  </w:style>
  <w:style w:type="paragraph" w:styleId="6">
    <w:name w:val="heading 6"/>
    <w:basedOn w:val="a"/>
    <w:next w:val="a"/>
    <w:link w:val="6Char"/>
    <w:uiPriority w:val="9"/>
    <w:unhideWhenUsed/>
    <w:qFormat/>
    <w:rsid w:val="006F15B6"/>
    <w:pPr>
      <w:keepNext/>
      <w:spacing w:line="180" w:lineRule="auto"/>
      <w:ind w:leftChars="200" w:left="300" w:hangingChars="100" w:hanging="100"/>
      <w:outlineLvl w:val="5"/>
    </w:pPr>
    <w:rPr>
      <w:b/>
      <w:bCs/>
      <w:color w:val="0070C0"/>
      <w:sz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FF50AF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FF50AF"/>
  </w:style>
  <w:style w:type="paragraph" w:styleId="a4">
    <w:name w:val="footer"/>
    <w:basedOn w:val="a"/>
    <w:link w:val="Char0"/>
    <w:uiPriority w:val="99"/>
    <w:unhideWhenUsed/>
    <w:rsid w:val="00FF50AF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FF50AF"/>
  </w:style>
  <w:style w:type="paragraph" w:styleId="a5">
    <w:name w:val="List Paragraph"/>
    <w:basedOn w:val="a"/>
    <w:uiPriority w:val="34"/>
    <w:qFormat/>
    <w:rsid w:val="00FF50AF"/>
    <w:pPr>
      <w:ind w:leftChars="400" w:left="800"/>
    </w:pPr>
  </w:style>
  <w:style w:type="character" w:customStyle="1" w:styleId="1Char">
    <w:name w:val="제목 1 Char"/>
    <w:basedOn w:val="a0"/>
    <w:link w:val="1"/>
    <w:uiPriority w:val="9"/>
    <w:rsid w:val="004156AD"/>
    <w:rPr>
      <w:rFonts w:asciiTheme="majorHAnsi" w:eastAsiaTheme="majorEastAsia" w:hAnsiTheme="majorHAnsi" w:cstheme="majorBidi"/>
      <w:color w:val="C00000"/>
      <w:sz w:val="32"/>
      <w:szCs w:val="28"/>
    </w:rPr>
  </w:style>
  <w:style w:type="character" w:customStyle="1" w:styleId="2Char">
    <w:name w:val="제목 2 Char"/>
    <w:basedOn w:val="a0"/>
    <w:link w:val="2"/>
    <w:uiPriority w:val="9"/>
    <w:rsid w:val="004156AD"/>
    <w:rPr>
      <w:rFonts w:asciiTheme="majorHAnsi" w:eastAsiaTheme="majorEastAsia" w:hAnsiTheme="majorHAnsi" w:cstheme="majorBidi"/>
      <w:color w:val="FF0000"/>
      <w:sz w:val="32"/>
    </w:rPr>
  </w:style>
  <w:style w:type="character" w:customStyle="1" w:styleId="3Char">
    <w:name w:val="제목 3 Char"/>
    <w:basedOn w:val="a0"/>
    <w:link w:val="3"/>
    <w:uiPriority w:val="9"/>
    <w:rsid w:val="004156AD"/>
    <w:rPr>
      <w:rFonts w:asciiTheme="majorHAnsi" w:eastAsiaTheme="majorEastAsia" w:hAnsiTheme="majorHAnsi" w:cstheme="majorBidi"/>
      <w:color w:val="000000" w:themeColor="text1"/>
      <w:sz w:val="28"/>
    </w:rPr>
  </w:style>
  <w:style w:type="character" w:customStyle="1" w:styleId="4Char">
    <w:name w:val="제목 4 Char"/>
    <w:basedOn w:val="a0"/>
    <w:link w:val="4"/>
    <w:uiPriority w:val="9"/>
    <w:rsid w:val="004156AD"/>
    <w:rPr>
      <w:b/>
      <w:bCs/>
      <w:color w:val="002060"/>
      <w:sz w:val="28"/>
    </w:rPr>
  </w:style>
  <w:style w:type="character" w:customStyle="1" w:styleId="5Char">
    <w:name w:val="제목 5 Char"/>
    <w:basedOn w:val="a0"/>
    <w:link w:val="5"/>
    <w:uiPriority w:val="9"/>
    <w:rsid w:val="00771FDA"/>
    <w:rPr>
      <w:rFonts w:asciiTheme="majorHAnsi" w:eastAsiaTheme="majorEastAsia" w:hAnsiTheme="majorHAnsi" w:cstheme="majorBidi"/>
      <w:color w:val="00B050"/>
      <w:sz w:val="28"/>
    </w:rPr>
  </w:style>
  <w:style w:type="paragraph" w:styleId="a6">
    <w:name w:val="Subtitle"/>
    <w:basedOn w:val="a"/>
    <w:next w:val="a"/>
    <w:link w:val="Char1"/>
    <w:uiPriority w:val="11"/>
    <w:qFormat/>
    <w:rsid w:val="00572F8D"/>
    <w:pPr>
      <w:spacing w:after="60"/>
      <w:jc w:val="center"/>
      <w:outlineLvl w:val="1"/>
    </w:pPr>
    <w:rPr>
      <w:sz w:val="24"/>
      <w:szCs w:val="24"/>
    </w:rPr>
  </w:style>
  <w:style w:type="character" w:customStyle="1" w:styleId="Char1">
    <w:name w:val="부제 Char"/>
    <w:basedOn w:val="a0"/>
    <w:link w:val="a6"/>
    <w:uiPriority w:val="11"/>
    <w:rsid w:val="00572F8D"/>
    <w:rPr>
      <w:sz w:val="24"/>
      <w:szCs w:val="24"/>
    </w:rPr>
  </w:style>
  <w:style w:type="character" w:customStyle="1" w:styleId="6Char">
    <w:name w:val="제목 6 Char"/>
    <w:basedOn w:val="a0"/>
    <w:link w:val="6"/>
    <w:uiPriority w:val="9"/>
    <w:rsid w:val="006F15B6"/>
    <w:rPr>
      <w:b/>
      <w:bCs/>
      <w:color w:val="0070C0"/>
      <w:sz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4</TotalTime>
  <Pages>1</Pages>
  <Words>1943</Words>
  <Characters>11081</Characters>
  <Application>Microsoft Office Word</Application>
  <DocSecurity>0</DocSecurity>
  <Lines>92</Lines>
  <Paragraphs>2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사용자</dc:creator>
  <cp:keywords/>
  <dc:description/>
  <cp:lastModifiedBy>user</cp:lastModifiedBy>
  <cp:revision>114</cp:revision>
  <dcterms:created xsi:type="dcterms:W3CDTF">2018-11-28T10:27:00Z</dcterms:created>
  <dcterms:modified xsi:type="dcterms:W3CDTF">2019-12-03T02:19:00Z</dcterms:modified>
</cp:coreProperties>
</file>